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67A038" w14:textId="191FB880" w:rsidR="00EE2FEA" w:rsidRDefault="000C5D47" w:rsidP="00EE2FEA">
      <w:r>
        <w:t>Special</w:t>
      </w:r>
      <w:r w:rsidR="00EE2FEA">
        <w:t xml:space="preserve"> Meeting</w:t>
      </w:r>
      <w:r w:rsidR="00EC5B9D">
        <w:t xml:space="preserve"> </w:t>
      </w:r>
      <w:r w:rsidR="003A4DDD">
        <w:t>via</w:t>
      </w:r>
      <w:r w:rsidR="003D4F4B">
        <w:t xml:space="preserve"> Zoom</w:t>
      </w:r>
    </w:p>
    <w:p w14:paraId="547A70B0" w14:textId="423586B3" w:rsidR="00EE2FEA" w:rsidRDefault="005454F7" w:rsidP="00EE2FEA">
      <w:r>
        <w:t xml:space="preserve">October </w:t>
      </w:r>
      <w:r w:rsidR="00EE3C4B">
        <w:t>28</w:t>
      </w:r>
      <w:r w:rsidR="008922D5">
        <w:t>, 2020</w:t>
      </w:r>
    </w:p>
    <w:p w14:paraId="784202CD" w14:textId="77777777" w:rsidR="00CE75F6" w:rsidRDefault="00CE75F6" w:rsidP="00EE2FEA"/>
    <w:p w14:paraId="17725DC6" w14:textId="79695F4F" w:rsidR="00EE2FEA" w:rsidRDefault="00EE2FEA" w:rsidP="00EE2FEA">
      <w:r>
        <w:t xml:space="preserve">The </w:t>
      </w:r>
      <w:r w:rsidR="003A4DDD">
        <w:t>S</w:t>
      </w:r>
      <w:r w:rsidR="000C5D47">
        <w:t>pecial</w:t>
      </w:r>
      <w:r>
        <w:t xml:space="preserve"> meeting of the Board of Education was held</w:t>
      </w:r>
      <w:r w:rsidR="00414932" w:rsidRPr="00414932">
        <w:t xml:space="preserve"> </w:t>
      </w:r>
      <w:r w:rsidR="00414932">
        <w:t>via ZOOM live videoconference</w:t>
      </w:r>
      <w:r>
        <w:t xml:space="preserve">.  The meeting was called to order at </w:t>
      </w:r>
      <w:r w:rsidR="00EE333A">
        <w:t>6:</w:t>
      </w:r>
      <w:r w:rsidR="00FF034A">
        <w:t>3</w:t>
      </w:r>
      <w:r w:rsidR="005454F7">
        <w:t>0</w:t>
      </w:r>
      <w:r>
        <w:t xml:space="preserve"> p.m. by Board President </w:t>
      </w:r>
      <w:r w:rsidR="009062F4">
        <w:t>Kellenbenz</w:t>
      </w:r>
      <w:r w:rsidR="00C763FF">
        <w:t xml:space="preserve"> and opened with the Pledge of Allegiance.</w:t>
      </w:r>
    </w:p>
    <w:p w14:paraId="19842C9B" w14:textId="77777777" w:rsidR="00405C2F" w:rsidRDefault="00405C2F" w:rsidP="00EE2FEA"/>
    <w:p w14:paraId="7EAFE835" w14:textId="40E1BAA4" w:rsidR="00EE2FEA" w:rsidRDefault="00EE2FEA" w:rsidP="00EE2FEA">
      <w:r>
        <w:t>PRESENT:  Board Members</w:t>
      </w:r>
      <w:r w:rsidR="00ED2D0D">
        <w:t xml:space="preserve"> </w:t>
      </w:r>
      <w:r w:rsidR="000837EC">
        <w:t>Coons</w:t>
      </w:r>
      <w:r w:rsidR="001B2572">
        <w:t xml:space="preserve">, </w:t>
      </w:r>
      <w:r w:rsidR="000837EC">
        <w:t xml:space="preserve">DelPozzo, </w:t>
      </w:r>
      <w:r w:rsidR="002912C1">
        <w:t>Kellenbenz</w:t>
      </w:r>
      <w:r w:rsidR="009062F4">
        <w:t>,</w:t>
      </w:r>
      <w:r w:rsidR="00A16407">
        <w:t xml:space="preserve"> </w:t>
      </w:r>
      <w:r w:rsidR="0089760F">
        <w:t xml:space="preserve">Lincoln, </w:t>
      </w:r>
      <w:r w:rsidR="00DB5754">
        <w:t xml:space="preserve">Olsson, </w:t>
      </w:r>
      <w:r w:rsidR="00E21E93">
        <w:t>Provan,</w:t>
      </w:r>
      <w:r w:rsidR="000C5D47">
        <w:t xml:space="preserve"> </w:t>
      </w:r>
      <w:r>
        <w:t xml:space="preserve">Superintendent </w:t>
      </w:r>
      <w:r w:rsidR="00EE53EB">
        <w:t>Brown</w:t>
      </w:r>
      <w:r w:rsidR="00ED1E04">
        <w:t xml:space="preserve">, </w:t>
      </w:r>
      <w:r w:rsidR="000837EC">
        <w:t xml:space="preserve">and </w:t>
      </w:r>
      <w:r w:rsidR="007F5DBD">
        <w:t>Business Manager Bizzarro</w:t>
      </w:r>
      <w:r w:rsidR="000837EC">
        <w:t>.</w:t>
      </w:r>
    </w:p>
    <w:p w14:paraId="3D6C3868" w14:textId="77777777" w:rsidR="00EE2FEA" w:rsidRDefault="00EE2FEA" w:rsidP="00EE2FEA"/>
    <w:p w14:paraId="7BBCD10F" w14:textId="51AF9D8B" w:rsidR="00ED2D0D" w:rsidRDefault="00EE2FEA" w:rsidP="00EE2FEA">
      <w:r>
        <w:t xml:space="preserve">ABSENT:  </w:t>
      </w:r>
      <w:r w:rsidR="007F5DBD">
        <w:t>Board Member Repko and District Clerk Anderson</w:t>
      </w:r>
    </w:p>
    <w:p w14:paraId="15AD2024" w14:textId="77777777" w:rsidR="00DC3FAE" w:rsidRDefault="00DC3FAE"/>
    <w:tbl>
      <w:tblPr>
        <w:tblW w:w="106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835"/>
        <w:gridCol w:w="3787"/>
      </w:tblGrid>
      <w:tr w:rsidR="00DC3FAE" w14:paraId="48F15F1D" w14:textId="77777777" w:rsidTr="000B5593">
        <w:tc>
          <w:tcPr>
            <w:tcW w:w="6835" w:type="dxa"/>
          </w:tcPr>
          <w:p w14:paraId="20FA5A51" w14:textId="3CA835E1" w:rsidR="00406BB4" w:rsidRDefault="00406BB4" w:rsidP="009929A9">
            <w:r>
              <w:t xml:space="preserve">Board Member </w:t>
            </w:r>
            <w:r w:rsidR="007F5DBD">
              <w:t>Lincoln</w:t>
            </w:r>
            <w:r>
              <w:t xml:space="preserve"> made a motion to amend the agenda to include </w:t>
            </w:r>
            <w:r w:rsidR="007F5DBD">
              <w:t xml:space="preserve">Consent Agenda </w:t>
            </w:r>
            <w:r>
              <w:t>Personnel Item</w:t>
            </w:r>
            <w:r w:rsidR="007F5DBD">
              <w:t>s</w:t>
            </w:r>
            <w:r>
              <w:t xml:space="preserve"> I</w:t>
            </w:r>
            <w:r w:rsidR="007F5DBD">
              <w:t>I.</w:t>
            </w:r>
            <w:r>
              <w:t xml:space="preserve"> </w:t>
            </w:r>
            <w:r w:rsidR="007F5DBD">
              <w:t>f, g, h, i</w:t>
            </w:r>
            <w:r>
              <w:t>.</w:t>
            </w:r>
            <w:r w:rsidR="007F5DBD">
              <w:t xml:space="preserve"> and Financial Action Item III. b.</w:t>
            </w:r>
            <w:r>
              <w:t xml:space="preserve">, seconded by Board Member </w:t>
            </w:r>
            <w:r w:rsidR="007F5DBD">
              <w:t>Olsson</w:t>
            </w:r>
            <w:r>
              <w:t xml:space="preserve">, and carried </w:t>
            </w:r>
            <w:r w:rsidR="007F5DBD">
              <w:t>6</w:t>
            </w:r>
            <w:r>
              <w:t xml:space="preserve"> ayes, 0 noes, and 0 abstentions.</w:t>
            </w:r>
          </w:p>
          <w:p w14:paraId="1C27D3C7" w14:textId="3EF4475E" w:rsidR="007F5DBD" w:rsidRDefault="007F5DBD" w:rsidP="009929A9"/>
          <w:p w14:paraId="3C62C554" w14:textId="593BC4F9" w:rsidR="007F5DBD" w:rsidRDefault="007F5DBD" w:rsidP="009929A9">
            <w:r>
              <w:t>Board Member Lincoln made a motion to appoint Deana Bizzarro Clerk Pro Tempore in the absence of District Clerk Linda Anderson, seconded by Board Member Olsson, and carried 6 ayes, 0 noes, and 0 abstentions.</w:t>
            </w:r>
          </w:p>
          <w:p w14:paraId="65005860" w14:textId="594B457F" w:rsidR="007F5DBD" w:rsidRDefault="007F5DBD" w:rsidP="009929A9"/>
          <w:p w14:paraId="37B6052F" w14:textId="3DB85890" w:rsidR="007F5DBD" w:rsidRDefault="007F5DBD" w:rsidP="009929A9">
            <w:r>
              <w:t>Board President Kellenbenz opened the floor to Mr. Luis Rodriguez of the Palombo Group and Mr. David Sammel of CPL for a Capital Project update.</w:t>
            </w:r>
            <w:r w:rsidR="000239F9">
              <w:t xml:space="preserve">  Mr. Rodriguez and Mr. Sammel gave an overview of the prime contract progress, contractor schedule, project budget summary and project progress photos by Power Point presentation.</w:t>
            </w:r>
          </w:p>
          <w:p w14:paraId="0FDE602D" w14:textId="7B97C5AF" w:rsidR="007F5DBD" w:rsidRDefault="007F5DBD" w:rsidP="009929A9">
            <w:r>
              <w:br/>
              <w:t>Board President Kellenbenz opened the floor to Mr. Mike Visconti and Mr. Ben Maslona of Fiscal Advisors for a Capital Project financial update.</w:t>
            </w:r>
          </w:p>
          <w:p w14:paraId="0887CC21" w14:textId="5CAEC3B6" w:rsidR="007F5DBD" w:rsidRDefault="007F5DBD" w:rsidP="009929A9"/>
          <w:p w14:paraId="37970006" w14:textId="6F4A0A07" w:rsidR="007F5DBD" w:rsidRDefault="007F5DBD" w:rsidP="009929A9">
            <w:r>
              <w:t>Board Member Provan made a motion to approve Consent Agenda Items as listed, seconded by Board Member Coons, and carried 6 ayes, 0 noes, and 0 abstentions: II. a. Approve Treasurer’s Monthly Report for the month ended July 31, 2020; b. Approve Appropriation Status Report from 7/1/2020 to 7/31/2020; c. Approve Treasurer’s Monthly Report for the month ended August 31, 2020; d. Approve Appropriation Status Report from 7/1/2020 to 8/31/2020; e. Accept classroom supplies and technology devices from NYSTEC; f. Approve extension of long-term sick leave of Jeanne Oliveira, Math Teacher throughout the remainder of the school year, June 25, 2021; g. Approve extension of long-term leave replacement of Cheryl O’Dell throughout the remainder of the school year, June 25, 2021 at a salary of $52,181.00; h. Appoint Lynne Czajka Drama Club Co-Advisor, Stipend $578.92; i. Appoint Daniel Galliher Drama Club Co-Advisor, Stipend $578.92.</w:t>
            </w:r>
          </w:p>
          <w:p w14:paraId="066FB14C" w14:textId="05F162BE" w:rsidR="007F5DBD" w:rsidRDefault="007F5DBD" w:rsidP="009929A9"/>
          <w:p w14:paraId="1865B3FF" w14:textId="1B64DFFC" w:rsidR="007F5DBD" w:rsidRDefault="007F5DBD" w:rsidP="009929A9">
            <w:r>
              <w:t>Board Member Lincoln made a motion to accept the Annual Audit Report for the school year 2019-2020, seconded by Board Member Olsson, and carried 6 ayes, 0 noes, and 0 abstentions.</w:t>
            </w:r>
          </w:p>
          <w:p w14:paraId="0F8C4040" w14:textId="74369C31" w:rsidR="007F5DBD" w:rsidRDefault="007F5DBD" w:rsidP="009929A9">
            <w:r>
              <w:lastRenderedPageBreak/>
              <w:t xml:space="preserve">Board Member </w:t>
            </w:r>
            <w:r w:rsidR="00554AEF">
              <w:t>Lincoln made a motion to adopt the following Resolution, seconded by Board Member Olsson, and carried 6 ayes, 0 noes, and 0 abstentions:</w:t>
            </w:r>
          </w:p>
          <w:p w14:paraId="6E12F41E" w14:textId="682C0786" w:rsidR="00554AEF" w:rsidRDefault="00554AEF" w:rsidP="009929A9"/>
          <w:p w14:paraId="7C299DC8" w14:textId="4F3B7900" w:rsidR="00554AEF" w:rsidRDefault="00554AEF" w:rsidP="009929A9">
            <w:r>
              <w:rPr>
                <w:b/>
                <w:bCs/>
              </w:rPr>
              <w:t xml:space="preserve">“BE IT </w:t>
            </w:r>
            <w:proofErr w:type="gramStart"/>
            <w:r>
              <w:rPr>
                <w:b/>
                <w:bCs/>
              </w:rPr>
              <w:t>RESOLVED,</w:t>
            </w:r>
            <w:proofErr w:type="gramEnd"/>
            <w:r>
              <w:t xml:space="preserve"> that the Board of Education hereby approves the following change order in connection with the 2015 Capital Project, as presented to the Board at this meeting:</w:t>
            </w:r>
          </w:p>
          <w:p w14:paraId="379DE3F8" w14:textId="3F3F7B4F" w:rsidR="00554AEF" w:rsidRDefault="00554AEF" w:rsidP="009929A9"/>
          <w:p w14:paraId="016A53DB" w14:textId="26B163BC" w:rsidR="00554AEF" w:rsidRDefault="00554AEF" w:rsidP="009929A9">
            <w:r>
              <w:t xml:space="preserve">Change Order No. SC-004 to the site construction contract with DelSignore Blacktop Paving, Inc. for the amount of $7,097.01 to be decreased to the contract with DelSignore Blacktop Paving, </w:t>
            </w:r>
            <w:proofErr w:type="gramStart"/>
            <w:r>
              <w:t>Inc.;</w:t>
            </w:r>
            <w:proofErr w:type="gramEnd"/>
          </w:p>
          <w:p w14:paraId="7E4BDA4A" w14:textId="3F025586" w:rsidR="00554AEF" w:rsidRDefault="00554AEF" w:rsidP="009929A9"/>
          <w:p w14:paraId="5797CD45" w14:textId="29D0B2DB" w:rsidR="00554AEF" w:rsidRDefault="00554AEF" w:rsidP="009929A9">
            <w:r>
              <w:rPr>
                <w:b/>
                <w:bCs/>
              </w:rPr>
              <w:t xml:space="preserve">BE IT </w:t>
            </w:r>
            <w:proofErr w:type="gramStart"/>
            <w:r>
              <w:rPr>
                <w:b/>
                <w:bCs/>
              </w:rPr>
              <w:t>FURTHER RESOLVED,</w:t>
            </w:r>
            <w:proofErr w:type="gramEnd"/>
            <w:r>
              <w:rPr>
                <w:b/>
                <w:bCs/>
              </w:rPr>
              <w:t xml:space="preserve"> </w:t>
            </w:r>
            <w:r>
              <w:t>that the Board hereby authorizes the Board President to sign the above Change Order on behalf of the District.  A copy of the Change Order will be incorporated by reference within the minutes of this meeting.”</w:t>
            </w:r>
          </w:p>
          <w:p w14:paraId="466A4F7A" w14:textId="7777E5F1" w:rsidR="00554AEF" w:rsidRDefault="00554AEF" w:rsidP="009929A9"/>
          <w:p w14:paraId="4DBD3A99" w14:textId="071A354B" w:rsidR="00554AEF" w:rsidRPr="00554AEF" w:rsidRDefault="00554AEF" w:rsidP="009929A9">
            <w:r>
              <w:t>Board Member Lincoln made a motion to adjourn the Special meeting of the Board of Education at</w:t>
            </w:r>
            <w:r w:rsidR="00F33E5A">
              <w:t xml:space="preserve"> 7:20 p.m.</w:t>
            </w:r>
            <w:r>
              <w:t>, seconded by Board Member Provan, and carried 6 ayes, 0 noes, and 0 abstentions.</w:t>
            </w:r>
          </w:p>
          <w:p w14:paraId="317D5237" w14:textId="2FC7D3A9" w:rsidR="00406BB4" w:rsidRDefault="00406BB4" w:rsidP="009929A9"/>
          <w:p w14:paraId="2A3D1101" w14:textId="03C21D3A" w:rsidR="005F232E" w:rsidRDefault="005F232E" w:rsidP="007C1F4F"/>
          <w:p w14:paraId="349FD50F" w14:textId="77777777" w:rsidR="00F52B2A" w:rsidRDefault="00F52B2A"/>
          <w:p w14:paraId="6251E29A" w14:textId="31A91B8A" w:rsidR="00D019ED" w:rsidRDefault="00554AEF">
            <w:r>
              <w:t>Deana Bizzarro</w:t>
            </w:r>
          </w:p>
          <w:p w14:paraId="29AD521E" w14:textId="367E0115" w:rsidR="00D019ED" w:rsidRPr="00CC1F33" w:rsidRDefault="00554AEF">
            <w:r>
              <w:t>Clerk</w:t>
            </w:r>
            <w:r w:rsidR="000239F9">
              <w:t xml:space="preserve"> P</w:t>
            </w:r>
            <w:r>
              <w:t>ro Tempore</w:t>
            </w:r>
          </w:p>
        </w:tc>
        <w:tc>
          <w:tcPr>
            <w:tcW w:w="3787" w:type="dxa"/>
          </w:tcPr>
          <w:p w14:paraId="36DDC9EC" w14:textId="7694F330" w:rsidR="00B702CA" w:rsidRDefault="00406BB4" w:rsidP="00B702CA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lastRenderedPageBreak/>
              <w:t>AMEND AGENDA</w:t>
            </w:r>
          </w:p>
          <w:p w14:paraId="4B427E2F" w14:textId="50EFB3C1" w:rsidR="00554AEF" w:rsidRDefault="00554AEF" w:rsidP="00B702CA">
            <w:pPr>
              <w:rPr>
                <w:b/>
                <w:bCs/>
                <w:sz w:val="28"/>
              </w:rPr>
            </w:pPr>
          </w:p>
          <w:p w14:paraId="16CFD56C" w14:textId="3E3B4FB3" w:rsidR="00554AEF" w:rsidRDefault="00554AEF" w:rsidP="00B702CA">
            <w:pPr>
              <w:rPr>
                <w:b/>
                <w:bCs/>
                <w:sz w:val="28"/>
              </w:rPr>
            </w:pPr>
          </w:p>
          <w:p w14:paraId="046D5A1A" w14:textId="72264347" w:rsidR="00554AEF" w:rsidRDefault="00554AEF" w:rsidP="00B702CA">
            <w:pPr>
              <w:rPr>
                <w:b/>
                <w:bCs/>
                <w:sz w:val="28"/>
              </w:rPr>
            </w:pPr>
          </w:p>
          <w:p w14:paraId="7B911D86" w14:textId="6ECC5CA4" w:rsidR="00554AEF" w:rsidRDefault="00554AEF" w:rsidP="00B702CA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APPOINT DEANA BIZZARRO CLERK PRO TEMPORE</w:t>
            </w:r>
          </w:p>
          <w:p w14:paraId="310AFC7C" w14:textId="0D84F319" w:rsidR="00554AEF" w:rsidRDefault="00554AEF" w:rsidP="00B702CA">
            <w:pPr>
              <w:rPr>
                <w:b/>
                <w:bCs/>
                <w:sz w:val="28"/>
              </w:rPr>
            </w:pPr>
          </w:p>
          <w:p w14:paraId="406EB596" w14:textId="72391B79" w:rsidR="00554AEF" w:rsidRDefault="00554AEF" w:rsidP="00B702CA">
            <w:pPr>
              <w:rPr>
                <w:b/>
                <w:bCs/>
                <w:sz w:val="28"/>
              </w:rPr>
            </w:pPr>
          </w:p>
          <w:p w14:paraId="13DFE4F3" w14:textId="642A56CA" w:rsidR="00554AEF" w:rsidRDefault="00554AEF" w:rsidP="00B702CA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CAPITAL PROJECT UPDATE</w:t>
            </w:r>
          </w:p>
          <w:p w14:paraId="4750725A" w14:textId="743FC0E8" w:rsidR="000239F9" w:rsidRDefault="000239F9" w:rsidP="00B702CA">
            <w:pPr>
              <w:rPr>
                <w:b/>
                <w:bCs/>
                <w:sz w:val="28"/>
              </w:rPr>
            </w:pPr>
          </w:p>
          <w:p w14:paraId="4CD878CB" w14:textId="279EEEF8" w:rsidR="000239F9" w:rsidRDefault="000239F9" w:rsidP="00B702CA">
            <w:pPr>
              <w:rPr>
                <w:b/>
                <w:bCs/>
                <w:sz w:val="28"/>
              </w:rPr>
            </w:pPr>
          </w:p>
          <w:p w14:paraId="1742772A" w14:textId="6BE23C47" w:rsidR="000239F9" w:rsidRDefault="000239F9" w:rsidP="00B702CA">
            <w:pPr>
              <w:rPr>
                <w:b/>
                <w:bCs/>
                <w:sz w:val="28"/>
              </w:rPr>
            </w:pPr>
          </w:p>
          <w:p w14:paraId="612F6E92" w14:textId="577CDAB0" w:rsidR="000239F9" w:rsidRDefault="000239F9" w:rsidP="00B702CA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CAPITAL PROJECT FINANCIAL UPDATE</w:t>
            </w:r>
          </w:p>
          <w:p w14:paraId="6BDE7A4F" w14:textId="510729E0" w:rsidR="000239F9" w:rsidRDefault="000239F9" w:rsidP="00B702CA">
            <w:pPr>
              <w:rPr>
                <w:b/>
                <w:bCs/>
                <w:sz w:val="28"/>
              </w:rPr>
            </w:pPr>
          </w:p>
          <w:p w14:paraId="388A92C0" w14:textId="3208E032" w:rsidR="000239F9" w:rsidRDefault="000239F9" w:rsidP="00B702CA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APPROVAL OF CONSENT AGENDA ITEMS</w:t>
            </w:r>
          </w:p>
          <w:p w14:paraId="198DBC6D" w14:textId="6D826867" w:rsidR="000239F9" w:rsidRDefault="000239F9" w:rsidP="00B702CA">
            <w:pPr>
              <w:rPr>
                <w:b/>
                <w:bCs/>
                <w:sz w:val="28"/>
              </w:rPr>
            </w:pPr>
          </w:p>
          <w:p w14:paraId="3EEC2A35" w14:textId="051C1796" w:rsidR="000239F9" w:rsidRDefault="000239F9" w:rsidP="00B702CA">
            <w:pPr>
              <w:rPr>
                <w:b/>
                <w:bCs/>
                <w:sz w:val="28"/>
              </w:rPr>
            </w:pPr>
          </w:p>
          <w:p w14:paraId="21C1914A" w14:textId="19EF756A" w:rsidR="000239F9" w:rsidRDefault="000239F9" w:rsidP="00B702CA">
            <w:pPr>
              <w:rPr>
                <w:b/>
                <w:bCs/>
                <w:sz w:val="28"/>
              </w:rPr>
            </w:pPr>
          </w:p>
          <w:p w14:paraId="12781976" w14:textId="24756EF4" w:rsidR="000239F9" w:rsidRDefault="000239F9" w:rsidP="00B702CA">
            <w:pPr>
              <w:rPr>
                <w:b/>
                <w:bCs/>
                <w:sz w:val="28"/>
              </w:rPr>
            </w:pPr>
          </w:p>
          <w:p w14:paraId="482E4B20" w14:textId="3304E537" w:rsidR="000239F9" w:rsidRDefault="000239F9" w:rsidP="00B702CA">
            <w:pPr>
              <w:rPr>
                <w:b/>
                <w:bCs/>
                <w:sz w:val="28"/>
              </w:rPr>
            </w:pPr>
          </w:p>
          <w:p w14:paraId="5DDA399C" w14:textId="17E0EC38" w:rsidR="000239F9" w:rsidRDefault="000239F9" w:rsidP="00B702CA">
            <w:pPr>
              <w:rPr>
                <w:b/>
                <w:bCs/>
                <w:sz w:val="28"/>
              </w:rPr>
            </w:pPr>
          </w:p>
          <w:p w14:paraId="2AD2CBF4" w14:textId="73E71E8A" w:rsidR="000239F9" w:rsidRDefault="000239F9" w:rsidP="00B702CA">
            <w:pPr>
              <w:rPr>
                <w:b/>
                <w:bCs/>
                <w:sz w:val="28"/>
              </w:rPr>
            </w:pPr>
          </w:p>
          <w:p w14:paraId="048B783E" w14:textId="75908969" w:rsidR="000239F9" w:rsidRDefault="000239F9" w:rsidP="00B702CA">
            <w:pPr>
              <w:rPr>
                <w:b/>
                <w:bCs/>
                <w:sz w:val="28"/>
              </w:rPr>
            </w:pPr>
          </w:p>
          <w:p w14:paraId="44F46566" w14:textId="6EE2D564" w:rsidR="000239F9" w:rsidRDefault="000239F9" w:rsidP="00B702CA">
            <w:pPr>
              <w:rPr>
                <w:b/>
                <w:bCs/>
                <w:sz w:val="28"/>
              </w:rPr>
            </w:pPr>
          </w:p>
          <w:p w14:paraId="0F214748" w14:textId="0AB842A4" w:rsidR="000239F9" w:rsidRDefault="000239F9" w:rsidP="00B702CA">
            <w:pPr>
              <w:rPr>
                <w:b/>
                <w:bCs/>
                <w:sz w:val="28"/>
              </w:rPr>
            </w:pPr>
          </w:p>
          <w:p w14:paraId="59E14ADE" w14:textId="330216D1" w:rsidR="000239F9" w:rsidRDefault="000239F9" w:rsidP="00B702CA">
            <w:pPr>
              <w:rPr>
                <w:b/>
                <w:bCs/>
                <w:sz w:val="28"/>
              </w:rPr>
            </w:pPr>
          </w:p>
          <w:p w14:paraId="7232268A" w14:textId="08FD7B71" w:rsidR="000239F9" w:rsidRDefault="000239F9" w:rsidP="00B702CA">
            <w:pPr>
              <w:rPr>
                <w:b/>
                <w:bCs/>
                <w:sz w:val="28"/>
              </w:rPr>
            </w:pPr>
          </w:p>
          <w:p w14:paraId="7F75428A" w14:textId="191BC284" w:rsidR="000239F9" w:rsidRDefault="000239F9" w:rsidP="00B702CA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ACCEPT 2019-2020 ANNUAL AUDIT REPORT</w:t>
            </w:r>
          </w:p>
          <w:p w14:paraId="5901FFB1" w14:textId="02567E67" w:rsidR="000239F9" w:rsidRDefault="000239F9" w:rsidP="00B702CA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lastRenderedPageBreak/>
              <w:t>APPROVAL OF</w:t>
            </w:r>
            <w:r w:rsidR="00A4076C">
              <w:rPr>
                <w:b/>
                <w:bCs/>
                <w:sz w:val="28"/>
              </w:rPr>
              <w:t xml:space="preserve"> CAPITAL PROJECT </w:t>
            </w:r>
            <w:r>
              <w:rPr>
                <w:b/>
                <w:bCs/>
                <w:sz w:val="28"/>
              </w:rPr>
              <w:t>CHANGE ORDER NO. SC-004</w:t>
            </w:r>
          </w:p>
          <w:p w14:paraId="5F246A4C" w14:textId="130ECD50" w:rsidR="000239F9" w:rsidRDefault="000239F9" w:rsidP="00B702CA">
            <w:pPr>
              <w:rPr>
                <w:b/>
                <w:bCs/>
                <w:sz w:val="28"/>
              </w:rPr>
            </w:pPr>
          </w:p>
          <w:p w14:paraId="39E73886" w14:textId="76704AF0" w:rsidR="000239F9" w:rsidRDefault="000239F9" w:rsidP="00B702CA">
            <w:pPr>
              <w:rPr>
                <w:b/>
                <w:bCs/>
                <w:sz w:val="28"/>
              </w:rPr>
            </w:pPr>
          </w:p>
          <w:p w14:paraId="4CF7C65C" w14:textId="588183EC" w:rsidR="000239F9" w:rsidRDefault="000239F9" w:rsidP="00B702CA">
            <w:pPr>
              <w:rPr>
                <w:b/>
                <w:bCs/>
                <w:sz w:val="28"/>
              </w:rPr>
            </w:pPr>
          </w:p>
          <w:p w14:paraId="7BAEE007" w14:textId="7ED570F0" w:rsidR="000239F9" w:rsidRDefault="000239F9" w:rsidP="00B702CA">
            <w:pPr>
              <w:rPr>
                <w:b/>
                <w:bCs/>
                <w:sz w:val="28"/>
              </w:rPr>
            </w:pPr>
          </w:p>
          <w:p w14:paraId="5D5AA5E4" w14:textId="799AFBA9" w:rsidR="000239F9" w:rsidRDefault="000239F9" w:rsidP="00B702CA">
            <w:pPr>
              <w:rPr>
                <w:b/>
                <w:bCs/>
                <w:sz w:val="28"/>
              </w:rPr>
            </w:pPr>
          </w:p>
          <w:p w14:paraId="49B56872" w14:textId="4F74C68A" w:rsidR="000239F9" w:rsidRDefault="000239F9" w:rsidP="00B702CA">
            <w:pPr>
              <w:rPr>
                <w:b/>
                <w:bCs/>
                <w:sz w:val="28"/>
              </w:rPr>
            </w:pPr>
          </w:p>
          <w:p w14:paraId="4DF16FE7" w14:textId="425ECD9B" w:rsidR="000239F9" w:rsidRDefault="000239F9" w:rsidP="00B702CA">
            <w:pPr>
              <w:rPr>
                <w:b/>
                <w:bCs/>
                <w:sz w:val="28"/>
              </w:rPr>
            </w:pPr>
          </w:p>
          <w:p w14:paraId="4A02813C" w14:textId="5D24B10A" w:rsidR="000239F9" w:rsidRDefault="000239F9" w:rsidP="00B702CA">
            <w:pPr>
              <w:rPr>
                <w:b/>
                <w:bCs/>
                <w:sz w:val="28"/>
              </w:rPr>
            </w:pPr>
          </w:p>
          <w:p w14:paraId="63A8A918" w14:textId="586BDD1A" w:rsidR="000239F9" w:rsidRDefault="000239F9" w:rsidP="00B702CA">
            <w:pPr>
              <w:rPr>
                <w:b/>
                <w:bCs/>
                <w:sz w:val="28"/>
              </w:rPr>
            </w:pPr>
          </w:p>
          <w:p w14:paraId="3D0E110D" w14:textId="5FB0FB0F" w:rsidR="000239F9" w:rsidRDefault="000239F9" w:rsidP="00B702CA">
            <w:pPr>
              <w:rPr>
                <w:b/>
                <w:bCs/>
                <w:sz w:val="28"/>
              </w:rPr>
            </w:pPr>
          </w:p>
          <w:p w14:paraId="239C5866" w14:textId="3FF814C0" w:rsidR="000239F9" w:rsidRDefault="000239F9" w:rsidP="00B702CA">
            <w:pPr>
              <w:rPr>
                <w:b/>
                <w:bCs/>
                <w:sz w:val="28"/>
              </w:rPr>
            </w:pPr>
          </w:p>
          <w:p w14:paraId="2B40DF78" w14:textId="72C9D0A3" w:rsidR="000239F9" w:rsidRDefault="000239F9" w:rsidP="00B702CA">
            <w:pPr>
              <w:rPr>
                <w:b/>
                <w:bCs/>
                <w:sz w:val="28"/>
              </w:rPr>
            </w:pPr>
          </w:p>
          <w:p w14:paraId="05B7586D" w14:textId="6EA8D2B8" w:rsidR="000239F9" w:rsidRDefault="000239F9" w:rsidP="00B702CA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ADJOURNMENT</w:t>
            </w:r>
          </w:p>
          <w:p w14:paraId="71512142" w14:textId="77777777" w:rsidR="000239F9" w:rsidRDefault="000239F9" w:rsidP="00B702CA">
            <w:pPr>
              <w:rPr>
                <w:b/>
                <w:bCs/>
                <w:sz w:val="28"/>
              </w:rPr>
            </w:pPr>
          </w:p>
          <w:p w14:paraId="637C8CF2" w14:textId="3C37FC9A" w:rsidR="00554AEF" w:rsidRDefault="00554AEF" w:rsidP="00B702CA">
            <w:pPr>
              <w:rPr>
                <w:b/>
                <w:bCs/>
                <w:sz w:val="28"/>
              </w:rPr>
            </w:pPr>
          </w:p>
          <w:p w14:paraId="4AE26DDF" w14:textId="77777777" w:rsidR="00554AEF" w:rsidRDefault="00554AEF" w:rsidP="00B702CA">
            <w:pPr>
              <w:rPr>
                <w:b/>
                <w:bCs/>
                <w:sz w:val="28"/>
              </w:rPr>
            </w:pPr>
          </w:p>
          <w:p w14:paraId="6CCE7FC5" w14:textId="77777777" w:rsidR="00406BB4" w:rsidRDefault="00406BB4" w:rsidP="00B702CA">
            <w:pPr>
              <w:rPr>
                <w:b/>
                <w:bCs/>
                <w:sz w:val="28"/>
              </w:rPr>
            </w:pPr>
          </w:p>
          <w:p w14:paraId="69DDFABA" w14:textId="77777777" w:rsidR="00406BB4" w:rsidRDefault="00406BB4" w:rsidP="00B702CA">
            <w:pPr>
              <w:rPr>
                <w:b/>
                <w:bCs/>
                <w:sz w:val="28"/>
              </w:rPr>
            </w:pPr>
          </w:p>
          <w:p w14:paraId="046244AD" w14:textId="5BD862AA" w:rsidR="00406BB4" w:rsidRDefault="00406BB4" w:rsidP="00B702CA">
            <w:pPr>
              <w:rPr>
                <w:b/>
                <w:bCs/>
                <w:sz w:val="28"/>
              </w:rPr>
            </w:pPr>
          </w:p>
        </w:tc>
      </w:tr>
    </w:tbl>
    <w:p w14:paraId="6CC65228" w14:textId="77777777" w:rsidR="00E01055" w:rsidRDefault="00E01055"/>
    <w:sectPr w:rsidR="00E01055" w:rsidSect="005F232E">
      <w:pgSz w:w="12240" w:h="15840"/>
      <w:pgMar w:top="1008" w:right="864" w:bottom="1008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B6B163" w14:textId="77777777" w:rsidR="00442DA4" w:rsidRDefault="00442DA4" w:rsidP="00AC5F54">
      <w:r>
        <w:separator/>
      </w:r>
    </w:p>
  </w:endnote>
  <w:endnote w:type="continuationSeparator" w:id="0">
    <w:p w14:paraId="18DADE06" w14:textId="77777777" w:rsidR="00442DA4" w:rsidRDefault="00442DA4" w:rsidP="00AC5F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1AD67F" w14:textId="77777777" w:rsidR="00442DA4" w:rsidRDefault="00442DA4" w:rsidP="00AC5F54">
      <w:r>
        <w:separator/>
      </w:r>
    </w:p>
  </w:footnote>
  <w:footnote w:type="continuationSeparator" w:id="0">
    <w:p w14:paraId="29EA0644" w14:textId="77777777" w:rsidR="00442DA4" w:rsidRDefault="00442DA4" w:rsidP="00AC5F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3934A1"/>
    <w:multiLevelType w:val="multilevel"/>
    <w:tmpl w:val="4886D0D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052A581B"/>
    <w:multiLevelType w:val="multilevel"/>
    <w:tmpl w:val="96F0E6A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0A6D1A63"/>
    <w:multiLevelType w:val="multilevel"/>
    <w:tmpl w:val="DCDED25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0D3F5184"/>
    <w:multiLevelType w:val="multilevel"/>
    <w:tmpl w:val="9F7A776A"/>
    <w:lvl w:ilvl="0">
      <w:start w:val="1"/>
      <w:numFmt w:val="decimal"/>
      <w:lvlText w:val="%1.0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0E824D1C"/>
    <w:multiLevelType w:val="multilevel"/>
    <w:tmpl w:val="ED00C8B2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5" w15:restartNumberingAfterBreak="0">
    <w:nsid w:val="10C500D8"/>
    <w:multiLevelType w:val="multilevel"/>
    <w:tmpl w:val="14CE8E26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6" w15:restartNumberingAfterBreak="0">
    <w:nsid w:val="13F13363"/>
    <w:multiLevelType w:val="multilevel"/>
    <w:tmpl w:val="5B1E1D30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7" w15:restartNumberingAfterBreak="0">
    <w:nsid w:val="167B1087"/>
    <w:multiLevelType w:val="hybridMultilevel"/>
    <w:tmpl w:val="E6EA30EA"/>
    <w:lvl w:ilvl="0" w:tplc="A9A461E4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217F440E"/>
    <w:multiLevelType w:val="hybridMultilevel"/>
    <w:tmpl w:val="D2C43F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BD66B1"/>
    <w:multiLevelType w:val="hybridMultilevel"/>
    <w:tmpl w:val="05EED5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9295234"/>
    <w:multiLevelType w:val="hybridMultilevel"/>
    <w:tmpl w:val="23FC06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112F54"/>
    <w:multiLevelType w:val="hybridMultilevel"/>
    <w:tmpl w:val="ACA25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7D3738"/>
    <w:multiLevelType w:val="hybridMultilevel"/>
    <w:tmpl w:val="A796A336"/>
    <w:lvl w:ilvl="0" w:tplc="F83484D0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9374365"/>
    <w:multiLevelType w:val="hybridMultilevel"/>
    <w:tmpl w:val="73CE1D92"/>
    <w:lvl w:ilvl="0" w:tplc="51AE10B6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4" w15:restartNumberingAfterBreak="0">
    <w:nsid w:val="397C056E"/>
    <w:multiLevelType w:val="hybridMultilevel"/>
    <w:tmpl w:val="FD66C30A"/>
    <w:lvl w:ilvl="0" w:tplc="326E046C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43152F5F"/>
    <w:multiLevelType w:val="hybridMultilevel"/>
    <w:tmpl w:val="EE6427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75056B"/>
    <w:multiLevelType w:val="hybridMultilevel"/>
    <w:tmpl w:val="38824536"/>
    <w:lvl w:ilvl="0" w:tplc="7F008DB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595224D"/>
    <w:multiLevelType w:val="hybridMultilevel"/>
    <w:tmpl w:val="1F100ABA"/>
    <w:lvl w:ilvl="0" w:tplc="E60CD82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A05BA7"/>
    <w:multiLevelType w:val="hybridMultilevel"/>
    <w:tmpl w:val="BA96AAA2"/>
    <w:lvl w:ilvl="0" w:tplc="3A88FA30">
      <w:start w:val="3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19" w15:restartNumberingAfterBreak="0">
    <w:nsid w:val="4E38732B"/>
    <w:multiLevelType w:val="hybridMultilevel"/>
    <w:tmpl w:val="D92626E6"/>
    <w:lvl w:ilvl="0" w:tplc="BDB2E78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4F36180E"/>
    <w:multiLevelType w:val="hybridMultilevel"/>
    <w:tmpl w:val="DB4A50D0"/>
    <w:lvl w:ilvl="0" w:tplc="DCF8B2E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3F51A1F"/>
    <w:multiLevelType w:val="hybridMultilevel"/>
    <w:tmpl w:val="30663C8A"/>
    <w:lvl w:ilvl="0" w:tplc="5B78A24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5045422"/>
    <w:multiLevelType w:val="multilevel"/>
    <w:tmpl w:val="A4F4D54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3" w15:restartNumberingAfterBreak="0">
    <w:nsid w:val="56373B8C"/>
    <w:multiLevelType w:val="hybridMultilevel"/>
    <w:tmpl w:val="350A0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5A00ED"/>
    <w:multiLevelType w:val="hybridMultilevel"/>
    <w:tmpl w:val="B7A25080"/>
    <w:lvl w:ilvl="0" w:tplc="6E02AFE0">
      <w:start w:val="3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25" w15:restartNumberingAfterBreak="0">
    <w:nsid w:val="62B57A9B"/>
    <w:multiLevelType w:val="multilevel"/>
    <w:tmpl w:val="E21E3F6A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6" w15:restartNumberingAfterBreak="0">
    <w:nsid w:val="7029278F"/>
    <w:multiLevelType w:val="hybridMultilevel"/>
    <w:tmpl w:val="97FE8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CF3606"/>
    <w:multiLevelType w:val="hybridMultilevel"/>
    <w:tmpl w:val="3FDEAC76"/>
    <w:lvl w:ilvl="0" w:tplc="13CE1C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3F97263"/>
    <w:multiLevelType w:val="multilevel"/>
    <w:tmpl w:val="05CCD22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9"/>
  </w:num>
  <w:num w:numId="2">
    <w:abstractNumId w:val="13"/>
  </w:num>
  <w:num w:numId="3">
    <w:abstractNumId w:val="24"/>
  </w:num>
  <w:num w:numId="4">
    <w:abstractNumId w:val="1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28"/>
  </w:num>
  <w:num w:numId="10">
    <w:abstractNumId w:val="0"/>
  </w:num>
  <w:num w:numId="11">
    <w:abstractNumId w:val="15"/>
  </w:num>
  <w:num w:numId="12">
    <w:abstractNumId w:val="2"/>
  </w:num>
  <w:num w:numId="13">
    <w:abstractNumId w:val="27"/>
  </w:num>
  <w:num w:numId="14">
    <w:abstractNumId w:val="17"/>
  </w:num>
  <w:num w:numId="15">
    <w:abstractNumId w:val="19"/>
  </w:num>
  <w:num w:numId="16">
    <w:abstractNumId w:val="14"/>
  </w:num>
  <w:num w:numId="17">
    <w:abstractNumId w:val="8"/>
  </w:num>
  <w:num w:numId="18">
    <w:abstractNumId w:val="21"/>
  </w:num>
  <w:num w:numId="19">
    <w:abstractNumId w:val="22"/>
  </w:num>
  <w:num w:numId="20">
    <w:abstractNumId w:val="10"/>
  </w:num>
  <w:num w:numId="21">
    <w:abstractNumId w:val="20"/>
  </w:num>
  <w:num w:numId="22">
    <w:abstractNumId w:val="16"/>
  </w:num>
  <w:num w:numId="2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6"/>
  </w:num>
  <w:num w:numId="25">
    <w:abstractNumId w:val="3"/>
  </w:num>
  <w:num w:numId="26">
    <w:abstractNumId w:val="25"/>
  </w:num>
  <w:num w:numId="27">
    <w:abstractNumId w:val="1"/>
  </w:num>
  <w:num w:numId="28">
    <w:abstractNumId w:val="11"/>
  </w:num>
  <w:num w:numId="2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tjA1B2ITEwszIyUdpeDU4uLM/DyQAsNaAGRk8j8sAAAA"/>
  </w:docVars>
  <w:rsids>
    <w:rsidRoot w:val="005F4A23"/>
    <w:rsid w:val="0000100A"/>
    <w:rsid w:val="00005E9C"/>
    <w:rsid w:val="00011991"/>
    <w:rsid w:val="000122D7"/>
    <w:rsid w:val="0001383E"/>
    <w:rsid w:val="00013AEB"/>
    <w:rsid w:val="00016152"/>
    <w:rsid w:val="0002011A"/>
    <w:rsid w:val="000204F7"/>
    <w:rsid w:val="000208AC"/>
    <w:rsid w:val="00021822"/>
    <w:rsid w:val="000239F9"/>
    <w:rsid w:val="00023D72"/>
    <w:rsid w:val="00024077"/>
    <w:rsid w:val="00025F9E"/>
    <w:rsid w:val="00027DE5"/>
    <w:rsid w:val="00031CF9"/>
    <w:rsid w:val="000329EB"/>
    <w:rsid w:val="00033CC0"/>
    <w:rsid w:val="0003558E"/>
    <w:rsid w:val="00035D20"/>
    <w:rsid w:val="00036A83"/>
    <w:rsid w:val="00036B76"/>
    <w:rsid w:val="00036CCF"/>
    <w:rsid w:val="00037D1D"/>
    <w:rsid w:val="00040A5F"/>
    <w:rsid w:val="0004132C"/>
    <w:rsid w:val="00043F54"/>
    <w:rsid w:val="0004628F"/>
    <w:rsid w:val="00050F16"/>
    <w:rsid w:val="00051864"/>
    <w:rsid w:val="00052930"/>
    <w:rsid w:val="00053792"/>
    <w:rsid w:val="00055A5B"/>
    <w:rsid w:val="00055DBE"/>
    <w:rsid w:val="000565AF"/>
    <w:rsid w:val="0006212F"/>
    <w:rsid w:val="000622C4"/>
    <w:rsid w:val="000644EE"/>
    <w:rsid w:val="000654C7"/>
    <w:rsid w:val="000656B7"/>
    <w:rsid w:val="00065E16"/>
    <w:rsid w:val="0006664C"/>
    <w:rsid w:val="00070042"/>
    <w:rsid w:val="000708DF"/>
    <w:rsid w:val="000721B3"/>
    <w:rsid w:val="00072CBF"/>
    <w:rsid w:val="00074C23"/>
    <w:rsid w:val="00081B76"/>
    <w:rsid w:val="0008237C"/>
    <w:rsid w:val="00082E76"/>
    <w:rsid w:val="0008325E"/>
    <w:rsid w:val="00083652"/>
    <w:rsid w:val="000837EC"/>
    <w:rsid w:val="00083991"/>
    <w:rsid w:val="0008574C"/>
    <w:rsid w:val="00085F99"/>
    <w:rsid w:val="00086D28"/>
    <w:rsid w:val="00087790"/>
    <w:rsid w:val="00090A87"/>
    <w:rsid w:val="00091955"/>
    <w:rsid w:val="00091FEF"/>
    <w:rsid w:val="00094CB6"/>
    <w:rsid w:val="000977DF"/>
    <w:rsid w:val="000A1266"/>
    <w:rsid w:val="000A2E9F"/>
    <w:rsid w:val="000A4171"/>
    <w:rsid w:val="000A51BC"/>
    <w:rsid w:val="000A791A"/>
    <w:rsid w:val="000B4AE8"/>
    <w:rsid w:val="000B5593"/>
    <w:rsid w:val="000B60E0"/>
    <w:rsid w:val="000B74A6"/>
    <w:rsid w:val="000B7D8E"/>
    <w:rsid w:val="000C4477"/>
    <w:rsid w:val="000C4A1E"/>
    <w:rsid w:val="000C5D47"/>
    <w:rsid w:val="000C77D6"/>
    <w:rsid w:val="000D265A"/>
    <w:rsid w:val="000D2D78"/>
    <w:rsid w:val="000D498D"/>
    <w:rsid w:val="000D7E9E"/>
    <w:rsid w:val="000E1CBD"/>
    <w:rsid w:val="000E2A30"/>
    <w:rsid w:val="000E2C1E"/>
    <w:rsid w:val="000E39D8"/>
    <w:rsid w:val="000E580E"/>
    <w:rsid w:val="000E5A56"/>
    <w:rsid w:val="000E6F66"/>
    <w:rsid w:val="000E7043"/>
    <w:rsid w:val="000E7EC0"/>
    <w:rsid w:val="000F0A1B"/>
    <w:rsid w:val="000F6DEF"/>
    <w:rsid w:val="000F70B2"/>
    <w:rsid w:val="0010174B"/>
    <w:rsid w:val="00102232"/>
    <w:rsid w:val="00103670"/>
    <w:rsid w:val="00104B21"/>
    <w:rsid w:val="0010717C"/>
    <w:rsid w:val="00111EC0"/>
    <w:rsid w:val="001139DC"/>
    <w:rsid w:val="001148CD"/>
    <w:rsid w:val="001156AA"/>
    <w:rsid w:val="0011637B"/>
    <w:rsid w:val="00116D1A"/>
    <w:rsid w:val="001178DD"/>
    <w:rsid w:val="00123CAC"/>
    <w:rsid w:val="001255DB"/>
    <w:rsid w:val="001260DA"/>
    <w:rsid w:val="001267C5"/>
    <w:rsid w:val="00132D6E"/>
    <w:rsid w:val="001371C2"/>
    <w:rsid w:val="001403C4"/>
    <w:rsid w:val="00142A66"/>
    <w:rsid w:val="00142F50"/>
    <w:rsid w:val="00143F15"/>
    <w:rsid w:val="00144143"/>
    <w:rsid w:val="00150503"/>
    <w:rsid w:val="00151DC6"/>
    <w:rsid w:val="0015451B"/>
    <w:rsid w:val="001559CC"/>
    <w:rsid w:val="00156879"/>
    <w:rsid w:val="00157DB6"/>
    <w:rsid w:val="00160CAA"/>
    <w:rsid w:val="00161116"/>
    <w:rsid w:val="001634C4"/>
    <w:rsid w:val="00163E57"/>
    <w:rsid w:val="001650A3"/>
    <w:rsid w:val="001656B0"/>
    <w:rsid w:val="00166785"/>
    <w:rsid w:val="001700F3"/>
    <w:rsid w:val="001712A5"/>
    <w:rsid w:val="001726BF"/>
    <w:rsid w:val="001726E8"/>
    <w:rsid w:val="00173FA4"/>
    <w:rsid w:val="00174111"/>
    <w:rsid w:val="00174321"/>
    <w:rsid w:val="00175862"/>
    <w:rsid w:val="0018036E"/>
    <w:rsid w:val="001819C8"/>
    <w:rsid w:val="00182EB8"/>
    <w:rsid w:val="00183228"/>
    <w:rsid w:val="00184FAF"/>
    <w:rsid w:val="00185233"/>
    <w:rsid w:val="00191B66"/>
    <w:rsid w:val="00192B6D"/>
    <w:rsid w:val="00192EF9"/>
    <w:rsid w:val="0019691F"/>
    <w:rsid w:val="00196BC3"/>
    <w:rsid w:val="001974C2"/>
    <w:rsid w:val="00197813"/>
    <w:rsid w:val="001A3A26"/>
    <w:rsid w:val="001A491D"/>
    <w:rsid w:val="001A508C"/>
    <w:rsid w:val="001A7EB1"/>
    <w:rsid w:val="001A7F7D"/>
    <w:rsid w:val="001B2572"/>
    <w:rsid w:val="001B422E"/>
    <w:rsid w:val="001B447A"/>
    <w:rsid w:val="001B4CC1"/>
    <w:rsid w:val="001B520B"/>
    <w:rsid w:val="001B53BF"/>
    <w:rsid w:val="001B5C9A"/>
    <w:rsid w:val="001C0405"/>
    <w:rsid w:val="001C0A8F"/>
    <w:rsid w:val="001C202D"/>
    <w:rsid w:val="001C3C56"/>
    <w:rsid w:val="001C45A8"/>
    <w:rsid w:val="001C560A"/>
    <w:rsid w:val="001C5B56"/>
    <w:rsid w:val="001C7020"/>
    <w:rsid w:val="001D20AF"/>
    <w:rsid w:val="001D297B"/>
    <w:rsid w:val="001D3550"/>
    <w:rsid w:val="001D3CF4"/>
    <w:rsid w:val="001D40E6"/>
    <w:rsid w:val="001D4B00"/>
    <w:rsid w:val="001D57FF"/>
    <w:rsid w:val="001D6404"/>
    <w:rsid w:val="001D6991"/>
    <w:rsid w:val="001D75F9"/>
    <w:rsid w:val="001E0BFD"/>
    <w:rsid w:val="001E1319"/>
    <w:rsid w:val="001E15A1"/>
    <w:rsid w:val="001E312D"/>
    <w:rsid w:val="001E3D4F"/>
    <w:rsid w:val="001E3FA8"/>
    <w:rsid w:val="001E49F7"/>
    <w:rsid w:val="001E4B7E"/>
    <w:rsid w:val="001E4DFB"/>
    <w:rsid w:val="001E788F"/>
    <w:rsid w:val="001F3523"/>
    <w:rsid w:val="001F408D"/>
    <w:rsid w:val="001F4463"/>
    <w:rsid w:val="001F79FE"/>
    <w:rsid w:val="00203FD8"/>
    <w:rsid w:val="00205AEF"/>
    <w:rsid w:val="002110EB"/>
    <w:rsid w:val="00212605"/>
    <w:rsid w:val="00213D8E"/>
    <w:rsid w:val="0021688A"/>
    <w:rsid w:val="0021767D"/>
    <w:rsid w:val="00220ADE"/>
    <w:rsid w:val="0022169B"/>
    <w:rsid w:val="00221D68"/>
    <w:rsid w:val="002232F4"/>
    <w:rsid w:val="00223A87"/>
    <w:rsid w:val="00224BA0"/>
    <w:rsid w:val="00233162"/>
    <w:rsid w:val="002333C9"/>
    <w:rsid w:val="00233F6A"/>
    <w:rsid w:val="0023470F"/>
    <w:rsid w:val="00235369"/>
    <w:rsid w:val="00235686"/>
    <w:rsid w:val="002364C5"/>
    <w:rsid w:val="00236871"/>
    <w:rsid w:val="0024093A"/>
    <w:rsid w:val="00241E53"/>
    <w:rsid w:val="00245FA7"/>
    <w:rsid w:val="00247488"/>
    <w:rsid w:val="0024777F"/>
    <w:rsid w:val="002513DB"/>
    <w:rsid w:val="00252C84"/>
    <w:rsid w:val="00252F9E"/>
    <w:rsid w:val="002606F7"/>
    <w:rsid w:val="00262632"/>
    <w:rsid w:val="00264611"/>
    <w:rsid w:val="00264F98"/>
    <w:rsid w:val="002660D6"/>
    <w:rsid w:val="00266B47"/>
    <w:rsid w:val="00266C9A"/>
    <w:rsid w:val="00267A2E"/>
    <w:rsid w:val="002714A1"/>
    <w:rsid w:val="00272434"/>
    <w:rsid w:val="00273A41"/>
    <w:rsid w:val="0027488B"/>
    <w:rsid w:val="00275853"/>
    <w:rsid w:val="00280B95"/>
    <w:rsid w:val="00281229"/>
    <w:rsid w:val="00282AD1"/>
    <w:rsid w:val="002841ED"/>
    <w:rsid w:val="002848CC"/>
    <w:rsid w:val="002865FD"/>
    <w:rsid w:val="0029003B"/>
    <w:rsid w:val="002908EE"/>
    <w:rsid w:val="002912C1"/>
    <w:rsid w:val="00291368"/>
    <w:rsid w:val="0029437D"/>
    <w:rsid w:val="00294398"/>
    <w:rsid w:val="002A14EE"/>
    <w:rsid w:val="002A3C70"/>
    <w:rsid w:val="002A4E9A"/>
    <w:rsid w:val="002A5AB4"/>
    <w:rsid w:val="002A6F93"/>
    <w:rsid w:val="002B0AEE"/>
    <w:rsid w:val="002B1160"/>
    <w:rsid w:val="002B31BC"/>
    <w:rsid w:val="002B3424"/>
    <w:rsid w:val="002B5299"/>
    <w:rsid w:val="002B5EED"/>
    <w:rsid w:val="002C0C4F"/>
    <w:rsid w:val="002C540C"/>
    <w:rsid w:val="002C6417"/>
    <w:rsid w:val="002C648C"/>
    <w:rsid w:val="002D135E"/>
    <w:rsid w:val="002D2CA2"/>
    <w:rsid w:val="002D6538"/>
    <w:rsid w:val="002E03D3"/>
    <w:rsid w:val="002E10E9"/>
    <w:rsid w:val="002E1B27"/>
    <w:rsid w:val="002E2B18"/>
    <w:rsid w:val="002E60C3"/>
    <w:rsid w:val="002E727D"/>
    <w:rsid w:val="002F0374"/>
    <w:rsid w:val="002F0D94"/>
    <w:rsid w:val="002F1633"/>
    <w:rsid w:val="002F70BD"/>
    <w:rsid w:val="00300693"/>
    <w:rsid w:val="00300C1D"/>
    <w:rsid w:val="00302689"/>
    <w:rsid w:val="0030657D"/>
    <w:rsid w:val="003074C5"/>
    <w:rsid w:val="00312B11"/>
    <w:rsid w:val="00315CE4"/>
    <w:rsid w:val="00322A24"/>
    <w:rsid w:val="003254F0"/>
    <w:rsid w:val="00331223"/>
    <w:rsid w:val="003312F9"/>
    <w:rsid w:val="003345DF"/>
    <w:rsid w:val="003356FA"/>
    <w:rsid w:val="0033594B"/>
    <w:rsid w:val="00335AB9"/>
    <w:rsid w:val="0034133A"/>
    <w:rsid w:val="0034257A"/>
    <w:rsid w:val="00343292"/>
    <w:rsid w:val="00344A1D"/>
    <w:rsid w:val="00352F85"/>
    <w:rsid w:val="003549F8"/>
    <w:rsid w:val="003565B7"/>
    <w:rsid w:val="00360F08"/>
    <w:rsid w:val="0036135F"/>
    <w:rsid w:val="00361382"/>
    <w:rsid w:val="00361DB3"/>
    <w:rsid w:val="00363966"/>
    <w:rsid w:val="00363D83"/>
    <w:rsid w:val="00367259"/>
    <w:rsid w:val="00370359"/>
    <w:rsid w:val="00372825"/>
    <w:rsid w:val="003734EA"/>
    <w:rsid w:val="00373AAF"/>
    <w:rsid w:val="00376E13"/>
    <w:rsid w:val="0038114D"/>
    <w:rsid w:val="00381C52"/>
    <w:rsid w:val="00382302"/>
    <w:rsid w:val="00383541"/>
    <w:rsid w:val="00384A4E"/>
    <w:rsid w:val="00385889"/>
    <w:rsid w:val="00386548"/>
    <w:rsid w:val="003900F0"/>
    <w:rsid w:val="00390D03"/>
    <w:rsid w:val="00391EF1"/>
    <w:rsid w:val="00392ABC"/>
    <w:rsid w:val="00393A07"/>
    <w:rsid w:val="003947CD"/>
    <w:rsid w:val="003949E5"/>
    <w:rsid w:val="00395687"/>
    <w:rsid w:val="003972AD"/>
    <w:rsid w:val="003A0D57"/>
    <w:rsid w:val="003A123D"/>
    <w:rsid w:val="003A466A"/>
    <w:rsid w:val="003A4B7B"/>
    <w:rsid w:val="003A4DDD"/>
    <w:rsid w:val="003A560D"/>
    <w:rsid w:val="003A5844"/>
    <w:rsid w:val="003A621D"/>
    <w:rsid w:val="003B0F5F"/>
    <w:rsid w:val="003B1E78"/>
    <w:rsid w:val="003B310E"/>
    <w:rsid w:val="003B3150"/>
    <w:rsid w:val="003B3833"/>
    <w:rsid w:val="003B4037"/>
    <w:rsid w:val="003B43C2"/>
    <w:rsid w:val="003B47E5"/>
    <w:rsid w:val="003B51B0"/>
    <w:rsid w:val="003B62C0"/>
    <w:rsid w:val="003C1219"/>
    <w:rsid w:val="003C1ACB"/>
    <w:rsid w:val="003C217B"/>
    <w:rsid w:val="003C6260"/>
    <w:rsid w:val="003C62F2"/>
    <w:rsid w:val="003C657E"/>
    <w:rsid w:val="003C7E26"/>
    <w:rsid w:val="003C7E4A"/>
    <w:rsid w:val="003D0607"/>
    <w:rsid w:val="003D1C56"/>
    <w:rsid w:val="003D4698"/>
    <w:rsid w:val="003D4F4B"/>
    <w:rsid w:val="003D68E9"/>
    <w:rsid w:val="003D6A41"/>
    <w:rsid w:val="003D7DDE"/>
    <w:rsid w:val="003D7FCA"/>
    <w:rsid w:val="003E0216"/>
    <w:rsid w:val="003E06DA"/>
    <w:rsid w:val="003E10C6"/>
    <w:rsid w:val="003E3077"/>
    <w:rsid w:val="003E48E4"/>
    <w:rsid w:val="003E59BF"/>
    <w:rsid w:val="003E61B0"/>
    <w:rsid w:val="003E77BD"/>
    <w:rsid w:val="003F0BAB"/>
    <w:rsid w:val="003F3D45"/>
    <w:rsid w:val="00401DF2"/>
    <w:rsid w:val="0040200D"/>
    <w:rsid w:val="0040260E"/>
    <w:rsid w:val="00402D15"/>
    <w:rsid w:val="00404D47"/>
    <w:rsid w:val="00405C2F"/>
    <w:rsid w:val="00406BB4"/>
    <w:rsid w:val="00407D29"/>
    <w:rsid w:val="004109D5"/>
    <w:rsid w:val="0041131C"/>
    <w:rsid w:val="00412E62"/>
    <w:rsid w:val="00413529"/>
    <w:rsid w:val="00413B42"/>
    <w:rsid w:val="00413FD6"/>
    <w:rsid w:val="004144D2"/>
    <w:rsid w:val="00414932"/>
    <w:rsid w:val="00415116"/>
    <w:rsid w:val="00416EC9"/>
    <w:rsid w:val="00421076"/>
    <w:rsid w:val="004231B7"/>
    <w:rsid w:val="00423612"/>
    <w:rsid w:val="00426B14"/>
    <w:rsid w:val="00427100"/>
    <w:rsid w:val="004308ED"/>
    <w:rsid w:val="00431204"/>
    <w:rsid w:val="0043153D"/>
    <w:rsid w:val="004322AF"/>
    <w:rsid w:val="00433659"/>
    <w:rsid w:val="00433991"/>
    <w:rsid w:val="00433A8D"/>
    <w:rsid w:val="004340EA"/>
    <w:rsid w:val="004347EF"/>
    <w:rsid w:val="00436B7B"/>
    <w:rsid w:val="00436FDA"/>
    <w:rsid w:val="004374BC"/>
    <w:rsid w:val="00440772"/>
    <w:rsid w:val="00440D5F"/>
    <w:rsid w:val="00442DA4"/>
    <w:rsid w:val="004445C9"/>
    <w:rsid w:val="004478B4"/>
    <w:rsid w:val="00450C2C"/>
    <w:rsid w:val="00450D6B"/>
    <w:rsid w:val="0045102A"/>
    <w:rsid w:val="0045126C"/>
    <w:rsid w:val="0045427B"/>
    <w:rsid w:val="00455C42"/>
    <w:rsid w:val="00457A29"/>
    <w:rsid w:val="00457A5B"/>
    <w:rsid w:val="0046113D"/>
    <w:rsid w:val="0046293B"/>
    <w:rsid w:val="004629F7"/>
    <w:rsid w:val="00462FF7"/>
    <w:rsid w:val="0046371D"/>
    <w:rsid w:val="00465CDE"/>
    <w:rsid w:val="00466E98"/>
    <w:rsid w:val="00470F9B"/>
    <w:rsid w:val="0047104F"/>
    <w:rsid w:val="00471745"/>
    <w:rsid w:val="00471927"/>
    <w:rsid w:val="00473267"/>
    <w:rsid w:val="00475765"/>
    <w:rsid w:val="00475961"/>
    <w:rsid w:val="004765B2"/>
    <w:rsid w:val="0047668B"/>
    <w:rsid w:val="00477073"/>
    <w:rsid w:val="00477639"/>
    <w:rsid w:val="00480226"/>
    <w:rsid w:val="00480E27"/>
    <w:rsid w:val="004865CB"/>
    <w:rsid w:val="00487379"/>
    <w:rsid w:val="004873B6"/>
    <w:rsid w:val="004877BB"/>
    <w:rsid w:val="004950B6"/>
    <w:rsid w:val="00495168"/>
    <w:rsid w:val="0049568B"/>
    <w:rsid w:val="00496A16"/>
    <w:rsid w:val="004A4B2F"/>
    <w:rsid w:val="004A6020"/>
    <w:rsid w:val="004A77BD"/>
    <w:rsid w:val="004A7E4C"/>
    <w:rsid w:val="004B03CE"/>
    <w:rsid w:val="004B08F6"/>
    <w:rsid w:val="004B73EE"/>
    <w:rsid w:val="004C3638"/>
    <w:rsid w:val="004C5279"/>
    <w:rsid w:val="004D1977"/>
    <w:rsid w:val="004D1A51"/>
    <w:rsid w:val="004E265E"/>
    <w:rsid w:val="004E2EFB"/>
    <w:rsid w:val="004E38A8"/>
    <w:rsid w:val="004E4329"/>
    <w:rsid w:val="004E48BF"/>
    <w:rsid w:val="004E5C89"/>
    <w:rsid w:val="004E7449"/>
    <w:rsid w:val="004F1928"/>
    <w:rsid w:val="004F1A55"/>
    <w:rsid w:val="004F47D0"/>
    <w:rsid w:val="004F698B"/>
    <w:rsid w:val="004F6D8B"/>
    <w:rsid w:val="004F6E29"/>
    <w:rsid w:val="005003C4"/>
    <w:rsid w:val="005008A1"/>
    <w:rsid w:val="00502474"/>
    <w:rsid w:val="005105F5"/>
    <w:rsid w:val="00512C3C"/>
    <w:rsid w:val="005146B6"/>
    <w:rsid w:val="0051602F"/>
    <w:rsid w:val="005176F3"/>
    <w:rsid w:val="00517B51"/>
    <w:rsid w:val="00517EB0"/>
    <w:rsid w:val="00520322"/>
    <w:rsid w:val="00520731"/>
    <w:rsid w:val="00520AF9"/>
    <w:rsid w:val="00521557"/>
    <w:rsid w:val="00521BC1"/>
    <w:rsid w:val="00521EF6"/>
    <w:rsid w:val="00521FA2"/>
    <w:rsid w:val="00523676"/>
    <w:rsid w:val="00523F3B"/>
    <w:rsid w:val="005278DA"/>
    <w:rsid w:val="0053057C"/>
    <w:rsid w:val="00532C55"/>
    <w:rsid w:val="00536407"/>
    <w:rsid w:val="0054022E"/>
    <w:rsid w:val="00542BA0"/>
    <w:rsid w:val="00545172"/>
    <w:rsid w:val="005454F7"/>
    <w:rsid w:val="00545AE7"/>
    <w:rsid w:val="00552353"/>
    <w:rsid w:val="005525ED"/>
    <w:rsid w:val="00553B5E"/>
    <w:rsid w:val="00554712"/>
    <w:rsid w:val="00554AEF"/>
    <w:rsid w:val="005600EF"/>
    <w:rsid w:val="00560488"/>
    <w:rsid w:val="00561BC0"/>
    <w:rsid w:val="005627B3"/>
    <w:rsid w:val="005635EB"/>
    <w:rsid w:val="00565261"/>
    <w:rsid w:val="00565DA1"/>
    <w:rsid w:val="00565DFA"/>
    <w:rsid w:val="00566499"/>
    <w:rsid w:val="00571791"/>
    <w:rsid w:val="00571801"/>
    <w:rsid w:val="005719EA"/>
    <w:rsid w:val="00571DFC"/>
    <w:rsid w:val="005801B6"/>
    <w:rsid w:val="00583DB2"/>
    <w:rsid w:val="00584F53"/>
    <w:rsid w:val="00586AB1"/>
    <w:rsid w:val="005870C7"/>
    <w:rsid w:val="00590F13"/>
    <w:rsid w:val="0059280E"/>
    <w:rsid w:val="00593263"/>
    <w:rsid w:val="00595925"/>
    <w:rsid w:val="005976FB"/>
    <w:rsid w:val="005A0DE1"/>
    <w:rsid w:val="005A28A6"/>
    <w:rsid w:val="005A2B62"/>
    <w:rsid w:val="005A3949"/>
    <w:rsid w:val="005A4B92"/>
    <w:rsid w:val="005A6628"/>
    <w:rsid w:val="005B100B"/>
    <w:rsid w:val="005B1390"/>
    <w:rsid w:val="005C04DD"/>
    <w:rsid w:val="005C280D"/>
    <w:rsid w:val="005C57D1"/>
    <w:rsid w:val="005C5FCD"/>
    <w:rsid w:val="005C62A6"/>
    <w:rsid w:val="005D0FA2"/>
    <w:rsid w:val="005D43D5"/>
    <w:rsid w:val="005D4706"/>
    <w:rsid w:val="005D4F69"/>
    <w:rsid w:val="005E2836"/>
    <w:rsid w:val="005E384E"/>
    <w:rsid w:val="005E51C7"/>
    <w:rsid w:val="005F0403"/>
    <w:rsid w:val="005F1F8F"/>
    <w:rsid w:val="005F232E"/>
    <w:rsid w:val="005F3A5E"/>
    <w:rsid w:val="005F4A23"/>
    <w:rsid w:val="005F799F"/>
    <w:rsid w:val="00600A80"/>
    <w:rsid w:val="00601A0E"/>
    <w:rsid w:val="006023E4"/>
    <w:rsid w:val="00602A2F"/>
    <w:rsid w:val="00602CCE"/>
    <w:rsid w:val="00603887"/>
    <w:rsid w:val="0060450A"/>
    <w:rsid w:val="00607798"/>
    <w:rsid w:val="006077A1"/>
    <w:rsid w:val="00610324"/>
    <w:rsid w:val="00611271"/>
    <w:rsid w:val="00611F6B"/>
    <w:rsid w:val="006162D6"/>
    <w:rsid w:val="00616BE9"/>
    <w:rsid w:val="00617CD1"/>
    <w:rsid w:val="00620A8F"/>
    <w:rsid w:val="00621443"/>
    <w:rsid w:val="00623026"/>
    <w:rsid w:val="006238E7"/>
    <w:rsid w:val="00624D4C"/>
    <w:rsid w:val="00624DF7"/>
    <w:rsid w:val="00626FCC"/>
    <w:rsid w:val="00627208"/>
    <w:rsid w:val="00630129"/>
    <w:rsid w:val="006341B3"/>
    <w:rsid w:val="006368A5"/>
    <w:rsid w:val="00640B7A"/>
    <w:rsid w:val="00643237"/>
    <w:rsid w:val="00644ADC"/>
    <w:rsid w:val="00644C2C"/>
    <w:rsid w:val="00646BCF"/>
    <w:rsid w:val="00647234"/>
    <w:rsid w:val="00647562"/>
    <w:rsid w:val="00650960"/>
    <w:rsid w:val="00651451"/>
    <w:rsid w:val="00654AA8"/>
    <w:rsid w:val="00654FA9"/>
    <w:rsid w:val="006569D4"/>
    <w:rsid w:val="0066201D"/>
    <w:rsid w:val="0066213E"/>
    <w:rsid w:val="00664B6F"/>
    <w:rsid w:val="006660D5"/>
    <w:rsid w:val="00666445"/>
    <w:rsid w:val="00666AB9"/>
    <w:rsid w:val="0066725B"/>
    <w:rsid w:val="00670410"/>
    <w:rsid w:val="0067129D"/>
    <w:rsid w:val="0067174C"/>
    <w:rsid w:val="00671947"/>
    <w:rsid w:val="006725C9"/>
    <w:rsid w:val="00676CDE"/>
    <w:rsid w:val="006800A3"/>
    <w:rsid w:val="006819B8"/>
    <w:rsid w:val="00682066"/>
    <w:rsid w:val="00682AA5"/>
    <w:rsid w:val="006879D9"/>
    <w:rsid w:val="00691010"/>
    <w:rsid w:val="006914F1"/>
    <w:rsid w:val="0069191C"/>
    <w:rsid w:val="00693A0A"/>
    <w:rsid w:val="00693AC6"/>
    <w:rsid w:val="006964A3"/>
    <w:rsid w:val="00696F9E"/>
    <w:rsid w:val="006971A2"/>
    <w:rsid w:val="006978F2"/>
    <w:rsid w:val="006A09AB"/>
    <w:rsid w:val="006A13C3"/>
    <w:rsid w:val="006A2967"/>
    <w:rsid w:val="006A31FA"/>
    <w:rsid w:val="006A3DC0"/>
    <w:rsid w:val="006A46F7"/>
    <w:rsid w:val="006A72F2"/>
    <w:rsid w:val="006B10EC"/>
    <w:rsid w:val="006B1A44"/>
    <w:rsid w:val="006B2687"/>
    <w:rsid w:val="006B3781"/>
    <w:rsid w:val="006B452A"/>
    <w:rsid w:val="006B4EA9"/>
    <w:rsid w:val="006B50C6"/>
    <w:rsid w:val="006B7C8D"/>
    <w:rsid w:val="006C0171"/>
    <w:rsid w:val="006C0173"/>
    <w:rsid w:val="006C01B8"/>
    <w:rsid w:val="006C14D9"/>
    <w:rsid w:val="006C2EC4"/>
    <w:rsid w:val="006C39CF"/>
    <w:rsid w:val="006D555C"/>
    <w:rsid w:val="006D58B6"/>
    <w:rsid w:val="006E0695"/>
    <w:rsid w:val="006E45CF"/>
    <w:rsid w:val="006E651A"/>
    <w:rsid w:val="006F000F"/>
    <w:rsid w:val="006F07E7"/>
    <w:rsid w:val="006F14C2"/>
    <w:rsid w:val="006F2243"/>
    <w:rsid w:val="006F25B7"/>
    <w:rsid w:val="006F68FB"/>
    <w:rsid w:val="00701012"/>
    <w:rsid w:val="00701951"/>
    <w:rsid w:val="00701B02"/>
    <w:rsid w:val="00702683"/>
    <w:rsid w:val="0070694F"/>
    <w:rsid w:val="00707FE1"/>
    <w:rsid w:val="00710B1D"/>
    <w:rsid w:val="00712531"/>
    <w:rsid w:val="00712795"/>
    <w:rsid w:val="00727945"/>
    <w:rsid w:val="00731659"/>
    <w:rsid w:val="00731AE4"/>
    <w:rsid w:val="0073216B"/>
    <w:rsid w:val="0073358F"/>
    <w:rsid w:val="00734B4B"/>
    <w:rsid w:val="007350EE"/>
    <w:rsid w:val="00735C84"/>
    <w:rsid w:val="007378E2"/>
    <w:rsid w:val="00737FD8"/>
    <w:rsid w:val="007410BC"/>
    <w:rsid w:val="007423E5"/>
    <w:rsid w:val="00743276"/>
    <w:rsid w:val="007434F7"/>
    <w:rsid w:val="007439CA"/>
    <w:rsid w:val="007459B0"/>
    <w:rsid w:val="00745FEB"/>
    <w:rsid w:val="007474EC"/>
    <w:rsid w:val="00747DF0"/>
    <w:rsid w:val="00750DF0"/>
    <w:rsid w:val="00751156"/>
    <w:rsid w:val="00751F4E"/>
    <w:rsid w:val="0075306D"/>
    <w:rsid w:val="00753B5C"/>
    <w:rsid w:val="00754B14"/>
    <w:rsid w:val="00755B8B"/>
    <w:rsid w:val="00756AEB"/>
    <w:rsid w:val="00756C8F"/>
    <w:rsid w:val="007577F3"/>
    <w:rsid w:val="007614CC"/>
    <w:rsid w:val="007623CC"/>
    <w:rsid w:val="007632B4"/>
    <w:rsid w:val="00766F79"/>
    <w:rsid w:val="00770D16"/>
    <w:rsid w:val="00771118"/>
    <w:rsid w:val="00772AC4"/>
    <w:rsid w:val="0077704D"/>
    <w:rsid w:val="00777820"/>
    <w:rsid w:val="007801D4"/>
    <w:rsid w:val="007845EF"/>
    <w:rsid w:val="007865D3"/>
    <w:rsid w:val="00791102"/>
    <w:rsid w:val="007918E1"/>
    <w:rsid w:val="0079313A"/>
    <w:rsid w:val="00795619"/>
    <w:rsid w:val="007965C6"/>
    <w:rsid w:val="00797703"/>
    <w:rsid w:val="007A01F9"/>
    <w:rsid w:val="007A34EB"/>
    <w:rsid w:val="007A4896"/>
    <w:rsid w:val="007A7F97"/>
    <w:rsid w:val="007B083C"/>
    <w:rsid w:val="007B0B9F"/>
    <w:rsid w:val="007B1699"/>
    <w:rsid w:val="007B2AA8"/>
    <w:rsid w:val="007B4A5F"/>
    <w:rsid w:val="007B4E85"/>
    <w:rsid w:val="007B5D75"/>
    <w:rsid w:val="007B6AB2"/>
    <w:rsid w:val="007B7606"/>
    <w:rsid w:val="007C0640"/>
    <w:rsid w:val="007C1F4F"/>
    <w:rsid w:val="007C519C"/>
    <w:rsid w:val="007C69B8"/>
    <w:rsid w:val="007D0A5B"/>
    <w:rsid w:val="007D3409"/>
    <w:rsid w:val="007D7A63"/>
    <w:rsid w:val="007E0434"/>
    <w:rsid w:val="007E3DF8"/>
    <w:rsid w:val="007E4B40"/>
    <w:rsid w:val="007E6A28"/>
    <w:rsid w:val="007E6A2B"/>
    <w:rsid w:val="007F22B5"/>
    <w:rsid w:val="007F48D8"/>
    <w:rsid w:val="007F5722"/>
    <w:rsid w:val="007F5DBD"/>
    <w:rsid w:val="007F7FB1"/>
    <w:rsid w:val="008004D6"/>
    <w:rsid w:val="00803505"/>
    <w:rsid w:val="00805DA2"/>
    <w:rsid w:val="00806C43"/>
    <w:rsid w:val="00806D9B"/>
    <w:rsid w:val="0081228E"/>
    <w:rsid w:val="00812D24"/>
    <w:rsid w:val="00813365"/>
    <w:rsid w:val="00815065"/>
    <w:rsid w:val="00815221"/>
    <w:rsid w:val="008167CA"/>
    <w:rsid w:val="00823773"/>
    <w:rsid w:val="0082549D"/>
    <w:rsid w:val="00825C4D"/>
    <w:rsid w:val="008271CD"/>
    <w:rsid w:val="008304F9"/>
    <w:rsid w:val="00830820"/>
    <w:rsid w:val="00832B04"/>
    <w:rsid w:val="00832FB4"/>
    <w:rsid w:val="0083461B"/>
    <w:rsid w:val="008411A7"/>
    <w:rsid w:val="008429BA"/>
    <w:rsid w:val="008436C3"/>
    <w:rsid w:val="00845B8F"/>
    <w:rsid w:val="00845BF6"/>
    <w:rsid w:val="00853D57"/>
    <w:rsid w:val="00857516"/>
    <w:rsid w:val="00857F15"/>
    <w:rsid w:val="00862BFC"/>
    <w:rsid w:val="00863B59"/>
    <w:rsid w:val="00863C0C"/>
    <w:rsid w:val="008660E5"/>
    <w:rsid w:val="00870875"/>
    <w:rsid w:val="00870BAA"/>
    <w:rsid w:val="00871C98"/>
    <w:rsid w:val="00872229"/>
    <w:rsid w:val="00873F64"/>
    <w:rsid w:val="008770BC"/>
    <w:rsid w:val="00880D44"/>
    <w:rsid w:val="00881B2F"/>
    <w:rsid w:val="0088294B"/>
    <w:rsid w:val="008836A9"/>
    <w:rsid w:val="00883BFA"/>
    <w:rsid w:val="00884191"/>
    <w:rsid w:val="008851BB"/>
    <w:rsid w:val="00886002"/>
    <w:rsid w:val="00886FE8"/>
    <w:rsid w:val="00891EEF"/>
    <w:rsid w:val="008922D5"/>
    <w:rsid w:val="008925CE"/>
    <w:rsid w:val="00892D2E"/>
    <w:rsid w:val="00892D64"/>
    <w:rsid w:val="00894775"/>
    <w:rsid w:val="0089760F"/>
    <w:rsid w:val="008A1F8B"/>
    <w:rsid w:val="008A3927"/>
    <w:rsid w:val="008A3E33"/>
    <w:rsid w:val="008A4614"/>
    <w:rsid w:val="008A69A2"/>
    <w:rsid w:val="008A6ADC"/>
    <w:rsid w:val="008B1C68"/>
    <w:rsid w:val="008B5101"/>
    <w:rsid w:val="008C3304"/>
    <w:rsid w:val="008D1788"/>
    <w:rsid w:val="008D1794"/>
    <w:rsid w:val="008D18F1"/>
    <w:rsid w:val="008D2532"/>
    <w:rsid w:val="008D319D"/>
    <w:rsid w:val="008D59D9"/>
    <w:rsid w:val="008D5B70"/>
    <w:rsid w:val="008D6601"/>
    <w:rsid w:val="008E306F"/>
    <w:rsid w:val="008E5E81"/>
    <w:rsid w:val="008F0E67"/>
    <w:rsid w:val="008F1EF4"/>
    <w:rsid w:val="008F7708"/>
    <w:rsid w:val="00900F89"/>
    <w:rsid w:val="009016B1"/>
    <w:rsid w:val="00901ADA"/>
    <w:rsid w:val="00902B8E"/>
    <w:rsid w:val="00903262"/>
    <w:rsid w:val="009032B9"/>
    <w:rsid w:val="0090501E"/>
    <w:rsid w:val="00905D96"/>
    <w:rsid w:val="009062D3"/>
    <w:rsid w:val="009062F4"/>
    <w:rsid w:val="00912046"/>
    <w:rsid w:val="0091269E"/>
    <w:rsid w:val="009144F4"/>
    <w:rsid w:val="00915F10"/>
    <w:rsid w:val="00915FF6"/>
    <w:rsid w:val="00916BFE"/>
    <w:rsid w:val="00917E0A"/>
    <w:rsid w:val="00920A95"/>
    <w:rsid w:val="00921BDC"/>
    <w:rsid w:val="009220B5"/>
    <w:rsid w:val="00922196"/>
    <w:rsid w:val="00922B85"/>
    <w:rsid w:val="00924367"/>
    <w:rsid w:val="00925DAF"/>
    <w:rsid w:val="009278A1"/>
    <w:rsid w:val="00930385"/>
    <w:rsid w:val="00932534"/>
    <w:rsid w:val="0093344E"/>
    <w:rsid w:val="00933619"/>
    <w:rsid w:val="0093436A"/>
    <w:rsid w:val="00935DB1"/>
    <w:rsid w:val="00937E95"/>
    <w:rsid w:val="0094293D"/>
    <w:rsid w:val="009461CC"/>
    <w:rsid w:val="00946D05"/>
    <w:rsid w:val="00946D42"/>
    <w:rsid w:val="00946F51"/>
    <w:rsid w:val="00951599"/>
    <w:rsid w:val="00953754"/>
    <w:rsid w:val="0095439C"/>
    <w:rsid w:val="00955151"/>
    <w:rsid w:val="00955160"/>
    <w:rsid w:val="00955933"/>
    <w:rsid w:val="00955BBF"/>
    <w:rsid w:val="00956BDD"/>
    <w:rsid w:val="00960182"/>
    <w:rsid w:val="00961EF2"/>
    <w:rsid w:val="00962BD0"/>
    <w:rsid w:val="00963851"/>
    <w:rsid w:val="00965E64"/>
    <w:rsid w:val="00981A09"/>
    <w:rsid w:val="00981C34"/>
    <w:rsid w:val="009838A8"/>
    <w:rsid w:val="00985909"/>
    <w:rsid w:val="00985BE3"/>
    <w:rsid w:val="0098696F"/>
    <w:rsid w:val="009912C0"/>
    <w:rsid w:val="009929A9"/>
    <w:rsid w:val="009962F5"/>
    <w:rsid w:val="009975DD"/>
    <w:rsid w:val="00997F68"/>
    <w:rsid w:val="009A0FA2"/>
    <w:rsid w:val="009A3E0D"/>
    <w:rsid w:val="009A41A7"/>
    <w:rsid w:val="009A64AA"/>
    <w:rsid w:val="009A6A10"/>
    <w:rsid w:val="009A6EA1"/>
    <w:rsid w:val="009B09BC"/>
    <w:rsid w:val="009B1D80"/>
    <w:rsid w:val="009B2076"/>
    <w:rsid w:val="009B228F"/>
    <w:rsid w:val="009B330B"/>
    <w:rsid w:val="009B5ADB"/>
    <w:rsid w:val="009C2C32"/>
    <w:rsid w:val="009C304E"/>
    <w:rsid w:val="009C33B5"/>
    <w:rsid w:val="009D0B6A"/>
    <w:rsid w:val="009D2499"/>
    <w:rsid w:val="009D74D7"/>
    <w:rsid w:val="009D77A3"/>
    <w:rsid w:val="009E794E"/>
    <w:rsid w:val="009F0253"/>
    <w:rsid w:val="009F32E8"/>
    <w:rsid w:val="009F4462"/>
    <w:rsid w:val="009F4873"/>
    <w:rsid w:val="009F70A2"/>
    <w:rsid w:val="00A00B99"/>
    <w:rsid w:val="00A04514"/>
    <w:rsid w:val="00A04DA2"/>
    <w:rsid w:val="00A058A3"/>
    <w:rsid w:val="00A05EAD"/>
    <w:rsid w:val="00A11499"/>
    <w:rsid w:val="00A13B99"/>
    <w:rsid w:val="00A14336"/>
    <w:rsid w:val="00A16147"/>
    <w:rsid w:val="00A161DB"/>
    <w:rsid w:val="00A16407"/>
    <w:rsid w:val="00A17C88"/>
    <w:rsid w:val="00A231C9"/>
    <w:rsid w:val="00A23EFB"/>
    <w:rsid w:val="00A24B69"/>
    <w:rsid w:val="00A30359"/>
    <w:rsid w:val="00A3103D"/>
    <w:rsid w:val="00A32230"/>
    <w:rsid w:val="00A33764"/>
    <w:rsid w:val="00A3541A"/>
    <w:rsid w:val="00A36272"/>
    <w:rsid w:val="00A367C5"/>
    <w:rsid w:val="00A36A69"/>
    <w:rsid w:val="00A403D4"/>
    <w:rsid w:val="00A405D7"/>
    <w:rsid w:val="00A4076C"/>
    <w:rsid w:val="00A414A1"/>
    <w:rsid w:val="00A41FA0"/>
    <w:rsid w:val="00A43F8E"/>
    <w:rsid w:val="00A46DC6"/>
    <w:rsid w:val="00A47F99"/>
    <w:rsid w:val="00A5001B"/>
    <w:rsid w:val="00A53C9A"/>
    <w:rsid w:val="00A5410C"/>
    <w:rsid w:val="00A54F1A"/>
    <w:rsid w:val="00A614E6"/>
    <w:rsid w:val="00A61739"/>
    <w:rsid w:val="00A61C13"/>
    <w:rsid w:val="00A62711"/>
    <w:rsid w:val="00A666A5"/>
    <w:rsid w:val="00A67116"/>
    <w:rsid w:val="00A70C61"/>
    <w:rsid w:val="00A71F58"/>
    <w:rsid w:val="00A758FC"/>
    <w:rsid w:val="00A76382"/>
    <w:rsid w:val="00A767CE"/>
    <w:rsid w:val="00A7757C"/>
    <w:rsid w:val="00A77CA3"/>
    <w:rsid w:val="00A81E8A"/>
    <w:rsid w:val="00A82051"/>
    <w:rsid w:val="00A8268D"/>
    <w:rsid w:val="00A839BB"/>
    <w:rsid w:val="00A83AEE"/>
    <w:rsid w:val="00A84A2E"/>
    <w:rsid w:val="00A85B59"/>
    <w:rsid w:val="00A8723B"/>
    <w:rsid w:val="00A872B0"/>
    <w:rsid w:val="00A878FC"/>
    <w:rsid w:val="00A900CB"/>
    <w:rsid w:val="00A906CD"/>
    <w:rsid w:val="00A9099C"/>
    <w:rsid w:val="00A9191E"/>
    <w:rsid w:val="00A93F7C"/>
    <w:rsid w:val="00A95E24"/>
    <w:rsid w:val="00A963FA"/>
    <w:rsid w:val="00A96577"/>
    <w:rsid w:val="00A9695B"/>
    <w:rsid w:val="00A9717F"/>
    <w:rsid w:val="00AA3C1A"/>
    <w:rsid w:val="00AA4428"/>
    <w:rsid w:val="00AA4792"/>
    <w:rsid w:val="00AA550E"/>
    <w:rsid w:val="00AA58D3"/>
    <w:rsid w:val="00AA71E5"/>
    <w:rsid w:val="00AA77AA"/>
    <w:rsid w:val="00AB001D"/>
    <w:rsid w:val="00AB459C"/>
    <w:rsid w:val="00AB4ED3"/>
    <w:rsid w:val="00AC03C6"/>
    <w:rsid w:val="00AC0536"/>
    <w:rsid w:val="00AC3577"/>
    <w:rsid w:val="00AC48B3"/>
    <w:rsid w:val="00AC5F54"/>
    <w:rsid w:val="00AC63D4"/>
    <w:rsid w:val="00AC661E"/>
    <w:rsid w:val="00AC7055"/>
    <w:rsid w:val="00AC76A1"/>
    <w:rsid w:val="00AD14E4"/>
    <w:rsid w:val="00AD539A"/>
    <w:rsid w:val="00AD7EF7"/>
    <w:rsid w:val="00AE00D0"/>
    <w:rsid w:val="00AE0AF4"/>
    <w:rsid w:val="00AE0FE1"/>
    <w:rsid w:val="00AE4EC4"/>
    <w:rsid w:val="00AE5B4B"/>
    <w:rsid w:val="00AF3EBB"/>
    <w:rsid w:val="00AF4E95"/>
    <w:rsid w:val="00AF4ECC"/>
    <w:rsid w:val="00B0078D"/>
    <w:rsid w:val="00B00790"/>
    <w:rsid w:val="00B01E6A"/>
    <w:rsid w:val="00B025E3"/>
    <w:rsid w:val="00B0376A"/>
    <w:rsid w:val="00B039C6"/>
    <w:rsid w:val="00B12F4D"/>
    <w:rsid w:val="00B17380"/>
    <w:rsid w:val="00B17703"/>
    <w:rsid w:val="00B227DB"/>
    <w:rsid w:val="00B25358"/>
    <w:rsid w:val="00B266EC"/>
    <w:rsid w:val="00B27A3C"/>
    <w:rsid w:val="00B3168D"/>
    <w:rsid w:val="00B317F3"/>
    <w:rsid w:val="00B32784"/>
    <w:rsid w:val="00B334AB"/>
    <w:rsid w:val="00B37657"/>
    <w:rsid w:val="00B376F5"/>
    <w:rsid w:val="00B37B50"/>
    <w:rsid w:val="00B414C6"/>
    <w:rsid w:val="00B41E2F"/>
    <w:rsid w:val="00B421F0"/>
    <w:rsid w:val="00B451AE"/>
    <w:rsid w:val="00B45B45"/>
    <w:rsid w:val="00B50555"/>
    <w:rsid w:val="00B51CC5"/>
    <w:rsid w:val="00B53851"/>
    <w:rsid w:val="00B55084"/>
    <w:rsid w:val="00B56E09"/>
    <w:rsid w:val="00B61E47"/>
    <w:rsid w:val="00B64649"/>
    <w:rsid w:val="00B670F8"/>
    <w:rsid w:val="00B702CA"/>
    <w:rsid w:val="00B7106C"/>
    <w:rsid w:val="00B74D9F"/>
    <w:rsid w:val="00B75DF8"/>
    <w:rsid w:val="00B77489"/>
    <w:rsid w:val="00B77E2C"/>
    <w:rsid w:val="00B81C08"/>
    <w:rsid w:val="00B832F0"/>
    <w:rsid w:val="00B842B7"/>
    <w:rsid w:val="00B86C55"/>
    <w:rsid w:val="00B90683"/>
    <w:rsid w:val="00B909C2"/>
    <w:rsid w:val="00B94631"/>
    <w:rsid w:val="00B962BD"/>
    <w:rsid w:val="00BA0F2D"/>
    <w:rsid w:val="00BA1767"/>
    <w:rsid w:val="00BA4040"/>
    <w:rsid w:val="00BA55FB"/>
    <w:rsid w:val="00BA72CC"/>
    <w:rsid w:val="00BA7BCD"/>
    <w:rsid w:val="00BB1208"/>
    <w:rsid w:val="00BB5858"/>
    <w:rsid w:val="00BB5C48"/>
    <w:rsid w:val="00BB6687"/>
    <w:rsid w:val="00BB76AF"/>
    <w:rsid w:val="00BC029F"/>
    <w:rsid w:val="00BC2160"/>
    <w:rsid w:val="00BC3148"/>
    <w:rsid w:val="00BC4648"/>
    <w:rsid w:val="00BC594C"/>
    <w:rsid w:val="00BD09E2"/>
    <w:rsid w:val="00BD5137"/>
    <w:rsid w:val="00BD6DF1"/>
    <w:rsid w:val="00BE2FCF"/>
    <w:rsid w:val="00BE4C50"/>
    <w:rsid w:val="00BE749D"/>
    <w:rsid w:val="00BE786C"/>
    <w:rsid w:val="00BF6C46"/>
    <w:rsid w:val="00BF6FD6"/>
    <w:rsid w:val="00C019EA"/>
    <w:rsid w:val="00C04411"/>
    <w:rsid w:val="00C0570B"/>
    <w:rsid w:val="00C05D56"/>
    <w:rsid w:val="00C10741"/>
    <w:rsid w:val="00C11EE2"/>
    <w:rsid w:val="00C149F6"/>
    <w:rsid w:val="00C16A3C"/>
    <w:rsid w:val="00C201DC"/>
    <w:rsid w:val="00C221D1"/>
    <w:rsid w:val="00C2297C"/>
    <w:rsid w:val="00C23F2A"/>
    <w:rsid w:val="00C2627C"/>
    <w:rsid w:val="00C3079F"/>
    <w:rsid w:val="00C333F6"/>
    <w:rsid w:val="00C33F30"/>
    <w:rsid w:val="00C41F8E"/>
    <w:rsid w:val="00C42113"/>
    <w:rsid w:val="00C424DD"/>
    <w:rsid w:val="00C4539F"/>
    <w:rsid w:val="00C46696"/>
    <w:rsid w:val="00C47BAD"/>
    <w:rsid w:val="00C512B3"/>
    <w:rsid w:val="00C52496"/>
    <w:rsid w:val="00C53ECD"/>
    <w:rsid w:val="00C542BE"/>
    <w:rsid w:val="00C5670C"/>
    <w:rsid w:val="00C56A76"/>
    <w:rsid w:val="00C5706F"/>
    <w:rsid w:val="00C579F9"/>
    <w:rsid w:val="00C60570"/>
    <w:rsid w:val="00C60A12"/>
    <w:rsid w:val="00C655C0"/>
    <w:rsid w:val="00C65A3E"/>
    <w:rsid w:val="00C676D3"/>
    <w:rsid w:val="00C7412F"/>
    <w:rsid w:val="00C7436E"/>
    <w:rsid w:val="00C74604"/>
    <w:rsid w:val="00C74700"/>
    <w:rsid w:val="00C74AEB"/>
    <w:rsid w:val="00C74E83"/>
    <w:rsid w:val="00C763FF"/>
    <w:rsid w:val="00C7693D"/>
    <w:rsid w:val="00C803E3"/>
    <w:rsid w:val="00C808FE"/>
    <w:rsid w:val="00C80E5E"/>
    <w:rsid w:val="00C87575"/>
    <w:rsid w:val="00C87691"/>
    <w:rsid w:val="00C8790D"/>
    <w:rsid w:val="00C93E3E"/>
    <w:rsid w:val="00C96EE4"/>
    <w:rsid w:val="00CA2569"/>
    <w:rsid w:val="00CA3DEE"/>
    <w:rsid w:val="00CA7FC6"/>
    <w:rsid w:val="00CB1710"/>
    <w:rsid w:val="00CB1899"/>
    <w:rsid w:val="00CB1C2F"/>
    <w:rsid w:val="00CB3E74"/>
    <w:rsid w:val="00CB3F36"/>
    <w:rsid w:val="00CB4381"/>
    <w:rsid w:val="00CB7A61"/>
    <w:rsid w:val="00CB7CEA"/>
    <w:rsid w:val="00CC15F6"/>
    <w:rsid w:val="00CC1F33"/>
    <w:rsid w:val="00CC2E76"/>
    <w:rsid w:val="00CC4E1E"/>
    <w:rsid w:val="00CD1D5A"/>
    <w:rsid w:val="00CD510A"/>
    <w:rsid w:val="00CE0F03"/>
    <w:rsid w:val="00CE35F4"/>
    <w:rsid w:val="00CE3AA1"/>
    <w:rsid w:val="00CE3C8B"/>
    <w:rsid w:val="00CE4B25"/>
    <w:rsid w:val="00CE70F5"/>
    <w:rsid w:val="00CE75F6"/>
    <w:rsid w:val="00CF0AC3"/>
    <w:rsid w:val="00CF0D7E"/>
    <w:rsid w:val="00CF357C"/>
    <w:rsid w:val="00CF3B99"/>
    <w:rsid w:val="00CF4AB3"/>
    <w:rsid w:val="00CF675D"/>
    <w:rsid w:val="00CF6D01"/>
    <w:rsid w:val="00D00EEA"/>
    <w:rsid w:val="00D019ED"/>
    <w:rsid w:val="00D027BC"/>
    <w:rsid w:val="00D03CFC"/>
    <w:rsid w:val="00D04276"/>
    <w:rsid w:val="00D06C91"/>
    <w:rsid w:val="00D07A64"/>
    <w:rsid w:val="00D07F04"/>
    <w:rsid w:val="00D105E3"/>
    <w:rsid w:val="00D10BBF"/>
    <w:rsid w:val="00D11CAB"/>
    <w:rsid w:val="00D131FC"/>
    <w:rsid w:val="00D15485"/>
    <w:rsid w:val="00D16FFF"/>
    <w:rsid w:val="00D17AC6"/>
    <w:rsid w:val="00D209F1"/>
    <w:rsid w:val="00D22A44"/>
    <w:rsid w:val="00D24FFF"/>
    <w:rsid w:val="00D31C74"/>
    <w:rsid w:val="00D325D7"/>
    <w:rsid w:val="00D3489F"/>
    <w:rsid w:val="00D35CBB"/>
    <w:rsid w:val="00D42C95"/>
    <w:rsid w:val="00D44A2E"/>
    <w:rsid w:val="00D44D5F"/>
    <w:rsid w:val="00D44DC0"/>
    <w:rsid w:val="00D46B38"/>
    <w:rsid w:val="00D50D6A"/>
    <w:rsid w:val="00D5234E"/>
    <w:rsid w:val="00D53363"/>
    <w:rsid w:val="00D544A7"/>
    <w:rsid w:val="00D56BA1"/>
    <w:rsid w:val="00D61922"/>
    <w:rsid w:val="00D622DB"/>
    <w:rsid w:val="00D63BB9"/>
    <w:rsid w:val="00D652FE"/>
    <w:rsid w:val="00D70F7D"/>
    <w:rsid w:val="00D7289D"/>
    <w:rsid w:val="00D73691"/>
    <w:rsid w:val="00D73809"/>
    <w:rsid w:val="00D73A50"/>
    <w:rsid w:val="00D75319"/>
    <w:rsid w:val="00D75457"/>
    <w:rsid w:val="00D764D9"/>
    <w:rsid w:val="00D76613"/>
    <w:rsid w:val="00D81E6C"/>
    <w:rsid w:val="00D82D16"/>
    <w:rsid w:val="00D842B4"/>
    <w:rsid w:val="00D92A5C"/>
    <w:rsid w:val="00D92A6D"/>
    <w:rsid w:val="00D93688"/>
    <w:rsid w:val="00D9381F"/>
    <w:rsid w:val="00D9489A"/>
    <w:rsid w:val="00D96CF1"/>
    <w:rsid w:val="00DA2742"/>
    <w:rsid w:val="00DA31C1"/>
    <w:rsid w:val="00DA50B1"/>
    <w:rsid w:val="00DA619A"/>
    <w:rsid w:val="00DB0081"/>
    <w:rsid w:val="00DB0184"/>
    <w:rsid w:val="00DB17AF"/>
    <w:rsid w:val="00DB4E13"/>
    <w:rsid w:val="00DB5754"/>
    <w:rsid w:val="00DB601F"/>
    <w:rsid w:val="00DC015E"/>
    <w:rsid w:val="00DC06BD"/>
    <w:rsid w:val="00DC18A1"/>
    <w:rsid w:val="00DC3BC9"/>
    <w:rsid w:val="00DC3FAE"/>
    <w:rsid w:val="00DC5DAA"/>
    <w:rsid w:val="00DC6855"/>
    <w:rsid w:val="00DC6CC9"/>
    <w:rsid w:val="00DD3D65"/>
    <w:rsid w:val="00DD71BB"/>
    <w:rsid w:val="00DD792D"/>
    <w:rsid w:val="00DE0B0A"/>
    <w:rsid w:val="00DE2169"/>
    <w:rsid w:val="00DE2BE5"/>
    <w:rsid w:val="00DE34BB"/>
    <w:rsid w:val="00DE3A01"/>
    <w:rsid w:val="00DE4C55"/>
    <w:rsid w:val="00DF001C"/>
    <w:rsid w:val="00DF3591"/>
    <w:rsid w:val="00DF79E5"/>
    <w:rsid w:val="00E0013E"/>
    <w:rsid w:val="00E002FB"/>
    <w:rsid w:val="00E01055"/>
    <w:rsid w:val="00E01690"/>
    <w:rsid w:val="00E0407B"/>
    <w:rsid w:val="00E1243B"/>
    <w:rsid w:val="00E13076"/>
    <w:rsid w:val="00E1386E"/>
    <w:rsid w:val="00E13A09"/>
    <w:rsid w:val="00E14517"/>
    <w:rsid w:val="00E15FE1"/>
    <w:rsid w:val="00E17609"/>
    <w:rsid w:val="00E21A5A"/>
    <w:rsid w:val="00E21E93"/>
    <w:rsid w:val="00E23122"/>
    <w:rsid w:val="00E30CB1"/>
    <w:rsid w:val="00E31967"/>
    <w:rsid w:val="00E327F5"/>
    <w:rsid w:val="00E32F76"/>
    <w:rsid w:val="00E335D1"/>
    <w:rsid w:val="00E35A52"/>
    <w:rsid w:val="00E3762A"/>
    <w:rsid w:val="00E4196C"/>
    <w:rsid w:val="00E44132"/>
    <w:rsid w:val="00E52A4B"/>
    <w:rsid w:val="00E56C95"/>
    <w:rsid w:val="00E578B1"/>
    <w:rsid w:val="00E60B7D"/>
    <w:rsid w:val="00E627F6"/>
    <w:rsid w:val="00E67A3A"/>
    <w:rsid w:val="00E67A99"/>
    <w:rsid w:val="00E67F96"/>
    <w:rsid w:val="00E70192"/>
    <w:rsid w:val="00E70350"/>
    <w:rsid w:val="00E70E7D"/>
    <w:rsid w:val="00E72D95"/>
    <w:rsid w:val="00E73AD1"/>
    <w:rsid w:val="00E74C2C"/>
    <w:rsid w:val="00E777B4"/>
    <w:rsid w:val="00E80373"/>
    <w:rsid w:val="00E80EFA"/>
    <w:rsid w:val="00E81FE0"/>
    <w:rsid w:val="00E825C8"/>
    <w:rsid w:val="00E8333D"/>
    <w:rsid w:val="00E83699"/>
    <w:rsid w:val="00E85C15"/>
    <w:rsid w:val="00E90F05"/>
    <w:rsid w:val="00E9120A"/>
    <w:rsid w:val="00E917B0"/>
    <w:rsid w:val="00E92660"/>
    <w:rsid w:val="00E9414D"/>
    <w:rsid w:val="00E94D0D"/>
    <w:rsid w:val="00E95B91"/>
    <w:rsid w:val="00E97B51"/>
    <w:rsid w:val="00E97C7F"/>
    <w:rsid w:val="00EA08A7"/>
    <w:rsid w:val="00EA1B50"/>
    <w:rsid w:val="00EA1F83"/>
    <w:rsid w:val="00EA37BF"/>
    <w:rsid w:val="00EA4AF5"/>
    <w:rsid w:val="00EA4C6F"/>
    <w:rsid w:val="00EA564C"/>
    <w:rsid w:val="00EA61E6"/>
    <w:rsid w:val="00EA76DF"/>
    <w:rsid w:val="00EA7BAC"/>
    <w:rsid w:val="00EB4463"/>
    <w:rsid w:val="00EB5364"/>
    <w:rsid w:val="00EB626A"/>
    <w:rsid w:val="00EB7B54"/>
    <w:rsid w:val="00EC42F9"/>
    <w:rsid w:val="00EC439A"/>
    <w:rsid w:val="00EC4AA9"/>
    <w:rsid w:val="00EC4BB9"/>
    <w:rsid w:val="00EC5B9D"/>
    <w:rsid w:val="00ED1E04"/>
    <w:rsid w:val="00ED2D0D"/>
    <w:rsid w:val="00ED7C2F"/>
    <w:rsid w:val="00EE0C48"/>
    <w:rsid w:val="00EE2D3F"/>
    <w:rsid w:val="00EE2FEA"/>
    <w:rsid w:val="00EE333A"/>
    <w:rsid w:val="00EE3404"/>
    <w:rsid w:val="00EE3654"/>
    <w:rsid w:val="00EE3C4B"/>
    <w:rsid w:val="00EE45C5"/>
    <w:rsid w:val="00EE53EB"/>
    <w:rsid w:val="00EE74B0"/>
    <w:rsid w:val="00EE7C4F"/>
    <w:rsid w:val="00EF1BE4"/>
    <w:rsid w:val="00EF2869"/>
    <w:rsid w:val="00EF33BA"/>
    <w:rsid w:val="00EF6020"/>
    <w:rsid w:val="00EF7818"/>
    <w:rsid w:val="00EF7AAB"/>
    <w:rsid w:val="00F00E70"/>
    <w:rsid w:val="00F01EBC"/>
    <w:rsid w:val="00F04D68"/>
    <w:rsid w:val="00F058D8"/>
    <w:rsid w:val="00F13822"/>
    <w:rsid w:val="00F13A32"/>
    <w:rsid w:val="00F202D0"/>
    <w:rsid w:val="00F20AA7"/>
    <w:rsid w:val="00F21184"/>
    <w:rsid w:val="00F220EC"/>
    <w:rsid w:val="00F2225A"/>
    <w:rsid w:val="00F27329"/>
    <w:rsid w:val="00F27AE1"/>
    <w:rsid w:val="00F307CA"/>
    <w:rsid w:val="00F31D8A"/>
    <w:rsid w:val="00F33025"/>
    <w:rsid w:val="00F3396F"/>
    <w:rsid w:val="00F33E5A"/>
    <w:rsid w:val="00F33F4E"/>
    <w:rsid w:val="00F367ED"/>
    <w:rsid w:val="00F40B41"/>
    <w:rsid w:val="00F417A9"/>
    <w:rsid w:val="00F4429D"/>
    <w:rsid w:val="00F44994"/>
    <w:rsid w:val="00F45EE1"/>
    <w:rsid w:val="00F471ED"/>
    <w:rsid w:val="00F47E25"/>
    <w:rsid w:val="00F52218"/>
    <w:rsid w:val="00F52835"/>
    <w:rsid w:val="00F52B2A"/>
    <w:rsid w:val="00F565A4"/>
    <w:rsid w:val="00F60478"/>
    <w:rsid w:val="00F65847"/>
    <w:rsid w:val="00F65EFA"/>
    <w:rsid w:val="00F66A2C"/>
    <w:rsid w:val="00F7035E"/>
    <w:rsid w:val="00F72F34"/>
    <w:rsid w:val="00F73DD5"/>
    <w:rsid w:val="00F741B4"/>
    <w:rsid w:val="00F80D3D"/>
    <w:rsid w:val="00F81727"/>
    <w:rsid w:val="00F86EC6"/>
    <w:rsid w:val="00F8711B"/>
    <w:rsid w:val="00F9108D"/>
    <w:rsid w:val="00F917D8"/>
    <w:rsid w:val="00F92000"/>
    <w:rsid w:val="00F94A79"/>
    <w:rsid w:val="00F97908"/>
    <w:rsid w:val="00FA1C23"/>
    <w:rsid w:val="00FA1FBB"/>
    <w:rsid w:val="00FA270B"/>
    <w:rsid w:val="00FA3A1E"/>
    <w:rsid w:val="00FA3B39"/>
    <w:rsid w:val="00FA7998"/>
    <w:rsid w:val="00FB0929"/>
    <w:rsid w:val="00FB2AD6"/>
    <w:rsid w:val="00FB3729"/>
    <w:rsid w:val="00FB4CE6"/>
    <w:rsid w:val="00FB528C"/>
    <w:rsid w:val="00FB6435"/>
    <w:rsid w:val="00FB73DA"/>
    <w:rsid w:val="00FC1199"/>
    <w:rsid w:val="00FC15A5"/>
    <w:rsid w:val="00FC22DA"/>
    <w:rsid w:val="00FC3F94"/>
    <w:rsid w:val="00FC5A40"/>
    <w:rsid w:val="00FC67B2"/>
    <w:rsid w:val="00FD1A24"/>
    <w:rsid w:val="00FD1F8C"/>
    <w:rsid w:val="00FD411F"/>
    <w:rsid w:val="00FD571A"/>
    <w:rsid w:val="00FE07DA"/>
    <w:rsid w:val="00FE2E88"/>
    <w:rsid w:val="00FE3EF8"/>
    <w:rsid w:val="00FE469A"/>
    <w:rsid w:val="00FE49D8"/>
    <w:rsid w:val="00FE5E29"/>
    <w:rsid w:val="00FF034A"/>
    <w:rsid w:val="00FF26E9"/>
    <w:rsid w:val="00FF2D40"/>
    <w:rsid w:val="00FF2EDD"/>
    <w:rsid w:val="00FF2FA8"/>
    <w:rsid w:val="00FF5E84"/>
    <w:rsid w:val="00FF7AD8"/>
    <w:rsid w:val="00FF7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176681"/>
  <w15:chartTrackingRefBased/>
  <w15:docId w15:val="{CFDFA2F1-76B5-4707-9D8B-B89A2BD4D5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A76DF"/>
    <w:pPr>
      <w:keepNext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Pr>
      <w:b/>
      <w:bCs/>
    </w:rPr>
  </w:style>
  <w:style w:type="paragraph" w:styleId="BodyText2">
    <w:name w:val="Body Text 2"/>
    <w:basedOn w:val="Normal"/>
    <w:semiHidden/>
    <w:pPr>
      <w:spacing w:line="240" w:lineRule="exact"/>
    </w:pPr>
    <w:rPr>
      <w:b/>
      <w:bCs/>
      <w:color w:val="000000"/>
    </w:rPr>
  </w:style>
  <w:style w:type="paragraph" w:styleId="BodyText3">
    <w:name w:val="Body Text 3"/>
    <w:basedOn w:val="Normal"/>
    <w:semiHidden/>
    <w:pPr>
      <w:jc w:val="both"/>
    </w:pPr>
    <w:rPr>
      <w:rFonts w:eastAsia="SimSun"/>
    </w:r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0C4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E0C48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5F5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5F54"/>
  </w:style>
  <w:style w:type="character" w:styleId="FootnoteReference">
    <w:name w:val="footnote reference"/>
    <w:uiPriority w:val="99"/>
    <w:semiHidden/>
    <w:unhideWhenUsed/>
    <w:rsid w:val="00AC5F54"/>
    <w:rPr>
      <w:vertAlign w:val="superscript"/>
    </w:rPr>
  </w:style>
  <w:style w:type="table" w:styleId="TableGrid">
    <w:name w:val="Table Grid"/>
    <w:basedOn w:val="TableNormal"/>
    <w:uiPriority w:val="59"/>
    <w:rsid w:val="002E03D3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B1C2F"/>
    <w:pPr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ing3Char">
    <w:name w:val="Heading 3 Char"/>
    <w:link w:val="Heading3"/>
    <w:uiPriority w:val="9"/>
    <w:rsid w:val="00EA76DF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73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FF5704CF15E54288506FF300E1744B" ma:contentTypeVersion="12" ma:contentTypeDescription="Create a new document." ma:contentTypeScope="" ma:versionID="42c7818900303c7258d50d2565a9b723">
  <xsd:schema xmlns:xsd="http://www.w3.org/2001/XMLSchema" xmlns:xs="http://www.w3.org/2001/XMLSchema" xmlns:p="http://schemas.microsoft.com/office/2006/metadata/properties" xmlns:ns3="c413fdb9-a279-4970-9568-9d075ed25fa5" xmlns:ns4="036ae7f5-e24a-48be-9379-4f94208a4648" targetNamespace="http://schemas.microsoft.com/office/2006/metadata/properties" ma:root="true" ma:fieldsID="c036fd86fa74a339bbcb0243fadb5e37" ns3:_="" ns4:_="">
    <xsd:import namespace="c413fdb9-a279-4970-9568-9d075ed25fa5"/>
    <xsd:import namespace="036ae7f5-e24a-48be-9379-4f94208a464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EventHashCode" minOccurs="0"/>
                <xsd:element ref="ns4:MediaServiceGenerationTime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3fdb9-a279-4970-9568-9d075ed25f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6ae7f5-e24a-48be-9379-4f94208a46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1262A2E-6C22-493A-A1DD-E281E874767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1283BF-00C2-4F9E-9813-F848980939FC}">
  <ds:schemaRefs>
    <ds:schemaRef ds:uri="036ae7f5-e24a-48be-9379-4f94208a4648"/>
    <ds:schemaRef ds:uri="http://purl.org/dc/elements/1.1/"/>
    <ds:schemaRef ds:uri="http://www.w3.org/XML/1998/namespace"/>
    <ds:schemaRef ds:uri="c413fdb9-a279-4970-9568-9d075ed25fa5"/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schemas.openxmlformats.org/package/2006/metadata/core-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0B84D2FC-2AE1-4751-98DF-7F330BECBB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13fdb9-a279-4970-9568-9d075ed25fa5"/>
    <ds:schemaRef ds:uri="036ae7f5-e24a-48be-9379-4f94208a46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815CE4C-E200-43BD-9F6B-C82D752C042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2</Pages>
  <Words>585</Words>
  <Characters>313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ular Meeting</vt:lpstr>
    </vt:vector>
  </TitlesOfParts>
  <Company>GTown</Company>
  <LinksUpToDate>false</LinksUpToDate>
  <CharactersWithSpaces>3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ular Meeting</dc:title>
  <dc:subject/>
  <dc:creator>GTown</dc:creator>
  <cp:keywords/>
  <cp:lastModifiedBy>Anderson, Linda</cp:lastModifiedBy>
  <cp:revision>6</cp:revision>
  <cp:lastPrinted>2020-09-24T15:32:00Z</cp:lastPrinted>
  <dcterms:created xsi:type="dcterms:W3CDTF">2020-10-29T12:34:00Z</dcterms:created>
  <dcterms:modified xsi:type="dcterms:W3CDTF">2020-10-29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FF5704CF15E54288506FF300E1744B</vt:lpwstr>
  </property>
</Properties>
</file>